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09C29E" w14:textId="001D0701" w:rsidR="00385D5A" w:rsidRPr="00712C4F" w:rsidRDefault="00B51D31" w:rsidP="00C74183">
      <w:pPr>
        <w:pStyle w:val="Heading1"/>
        <w:rPr>
          <w:rFonts w:ascii="Georgia" w:hAnsi="Georgia"/>
        </w:rPr>
      </w:pPr>
      <w:r w:rsidRPr="00712C4F">
        <w:rPr>
          <w:rFonts w:ascii="Georgia" w:hAnsi="Georgia"/>
        </w:rPr>
        <w:t>PA 315</w:t>
      </w:r>
      <w:r w:rsidR="00385D5A" w:rsidRPr="00712C4F">
        <w:rPr>
          <w:rFonts w:ascii="Georgia" w:hAnsi="Georgia"/>
        </w:rPr>
        <w:t xml:space="preserve">, </w:t>
      </w:r>
      <w:r w:rsidR="0074546B" w:rsidRPr="00712C4F">
        <w:rPr>
          <w:rFonts w:ascii="Georgia" w:hAnsi="Georgia"/>
        </w:rPr>
        <w:t>Economic Analysis for Public Affairs</w:t>
      </w:r>
      <w:r w:rsidR="00385D5A" w:rsidRPr="00712C4F">
        <w:rPr>
          <w:rFonts w:ascii="Georgia" w:hAnsi="Georgia"/>
        </w:rPr>
        <w:t xml:space="preserve"> </w:t>
      </w:r>
    </w:p>
    <w:p w14:paraId="08F4F696" w14:textId="3FCB8768" w:rsidR="00385D5A" w:rsidRPr="00712C4F" w:rsidRDefault="00353F02" w:rsidP="00FA20D1">
      <w:pPr>
        <w:pStyle w:val="GeorgiaText"/>
        <w:rPr>
          <w:rFonts w:cs="Arial"/>
        </w:rPr>
      </w:pPr>
      <w:r w:rsidRPr="00712C4F">
        <w:rPr>
          <w:rFonts w:cs="Arial"/>
        </w:rPr>
        <w:t>Fall 2026</w:t>
      </w:r>
    </w:p>
    <w:p w14:paraId="07DE9174" w14:textId="77777777" w:rsidR="00385D5A" w:rsidRPr="00712C4F" w:rsidRDefault="00385D5A" w:rsidP="006D5356">
      <w:pPr>
        <w:pStyle w:val="Heading2"/>
        <w:rPr>
          <w:rFonts w:ascii="Georgia" w:hAnsi="Georgia"/>
        </w:rPr>
      </w:pPr>
      <w:r w:rsidRPr="00712C4F">
        <w:rPr>
          <w:rFonts w:ascii="Georgia" w:hAnsi="Georgia"/>
        </w:rPr>
        <w:t>Course Description</w:t>
      </w:r>
    </w:p>
    <w:p w14:paraId="11DC4EEA" w14:textId="1C4A2F46" w:rsidR="00F719B7" w:rsidRPr="00712C4F" w:rsidRDefault="00F719B7" w:rsidP="00D12171">
      <w:pPr>
        <w:rPr>
          <w:rFonts w:ascii="Georgia" w:hAnsi="Georgia" w:cs="Charis SIL"/>
          <w:color w:val="auto"/>
        </w:rPr>
      </w:pPr>
      <w:r w:rsidRPr="00712C4F">
        <w:rPr>
          <w:rFonts w:ascii="Georgia" w:hAnsi="Georgia" w:cs="Charis SIL"/>
          <w:color w:val="auto"/>
        </w:rPr>
        <w:t xml:space="preserve">This course will use the tools of microeconomics to analyze the public policymaking role of governments. The course will apply foundational models and tools to a broad range of policy applications. The course will examine rationales for public policy intervention including addressing market failures, distributional goals, among other objectives. We will explore specific policy interventions and topics relevant to contemporary public policy debates such as health, social welfare, energy </w:t>
      </w:r>
      <w:r w:rsidR="005C102F">
        <w:rPr>
          <w:rFonts w:ascii="Georgia" w:hAnsi="Georgia" w:cs="Charis SIL"/>
          <w:color w:val="auto"/>
        </w:rPr>
        <w:t xml:space="preserve">and </w:t>
      </w:r>
      <w:r w:rsidRPr="00712C4F">
        <w:rPr>
          <w:rFonts w:ascii="Georgia" w:hAnsi="Georgia" w:cs="Charis SIL"/>
          <w:color w:val="auto"/>
        </w:rPr>
        <w:t>the environment, income inequality, and immigration.</w:t>
      </w:r>
    </w:p>
    <w:sectPr w:rsidR="00F719B7" w:rsidRPr="00712C4F" w:rsidSect="00562CEA">
      <w:headerReference w:type="default" r:id="rId8"/>
      <w:footerReference w:type="default" r:id="rId9"/>
      <w:pgSz w:w="12240" w:h="15840" w:code="1"/>
      <w:pgMar w:top="416" w:right="1152" w:bottom="720" w:left="1152" w:header="41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99D11A" w14:textId="77777777" w:rsidR="005347FE" w:rsidRDefault="005347FE" w:rsidP="006B6EDE">
      <w:r>
        <w:separator/>
      </w:r>
    </w:p>
  </w:endnote>
  <w:endnote w:type="continuationSeparator" w:id="0">
    <w:p w14:paraId="1192A4E7" w14:textId="77777777" w:rsidR="005347FE" w:rsidRDefault="005347FE" w:rsidP="006B6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variable"/>
    <w:sig w:usb0="E0002AFF" w:usb1="C0007841" w:usb2="00000009" w:usb3="00000000" w:csb0="000001FF"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Headings CS)">
    <w:altName w:val="Times New Roman"/>
    <w:panose1 w:val="020B0604020202020204"/>
    <w:charset w:val="00"/>
    <w:family w:val="roman"/>
    <w:pitch w:val="variable"/>
    <w:sig w:usb0="E0002AFF" w:usb1="C0007841"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Georgia">
    <w:panose1 w:val="02040502050405020303"/>
    <w:charset w:val="00"/>
    <w:family w:val="roman"/>
    <w:pitch w:val="variable"/>
    <w:sig w:usb0="00000287" w:usb1="00000000" w:usb2="00000000" w:usb3="00000000" w:csb0="0000009F" w:csb1="00000000"/>
  </w:font>
  <w:font w:name="Charis SIL">
    <w:altName w:val="Calibri"/>
    <w:panose1 w:val="020B0604020202020204"/>
    <w:charset w:val="4D"/>
    <w:family w:val="auto"/>
    <w:pitch w:val="variable"/>
    <w:sig w:usb0="A00002FF" w:usb1="5200A1FF" w:usb2="02000009" w:usb3="00000000" w:csb0="00000197" w:csb1="00000000"/>
  </w:font>
  <w:font w:name="MinionPro-Regular">
    <w:altName w:val="Times New Roman"/>
    <w:panose1 w:val="020B0604020202020204"/>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066647" w14:textId="77777777" w:rsidR="009132A5" w:rsidRDefault="009132A5" w:rsidP="006B6EDE">
    <w:pPr>
      <w:jc w:val="center"/>
      <w:rPr>
        <w:sz w:val="16"/>
        <w:szCs w:val="16"/>
      </w:rPr>
    </w:pPr>
  </w:p>
  <w:p w14:paraId="268E6592" w14:textId="77777777" w:rsidR="009132A5" w:rsidRPr="006B6EDE" w:rsidRDefault="009132A5" w:rsidP="006B6EDE">
    <w:pPr>
      <w:jc w:val="cen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039E4E" w14:textId="77777777" w:rsidR="005347FE" w:rsidRDefault="005347FE" w:rsidP="006B6EDE">
      <w:r>
        <w:separator/>
      </w:r>
    </w:p>
  </w:footnote>
  <w:footnote w:type="continuationSeparator" w:id="0">
    <w:p w14:paraId="6793299B" w14:textId="77777777" w:rsidR="005347FE" w:rsidRDefault="005347FE" w:rsidP="006B6E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D78589" w14:textId="4420D2A9" w:rsidR="009132A5" w:rsidRDefault="00562CEA" w:rsidP="00562CEA">
    <w:pPr>
      <w:pStyle w:val="Header"/>
      <w:ind w:left="-360"/>
    </w:pPr>
    <w:r>
      <w:rPr>
        <w:noProof/>
      </w:rPr>
      <w:drawing>
        <wp:inline distT="0" distB="0" distL="0" distR="0" wp14:anchorId="757B3116" wp14:editId="386AEAD2">
          <wp:extent cx="1728251" cy="526472"/>
          <wp:effectExtent l="0" t="0" r="0" b="0"/>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t="20891" b="18134"/>
                  <a:stretch/>
                </pic:blipFill>
                <pic:spPr bwMode="auto">
                  <a:xfrm>
                    <a:off x="0" y="0"/>
                    <a:ext cx="1825951" cy="556234"/>
                  </a:xfrm>
                  <a:prstGeom prst="rect">
                    <a:avLst/>
                  </a:prstGeom>
                  <a:ln>
                    <a:noFill/>
                  </a:ln>
                  <a:extLst>
                    <a:ext uri="{53640926-AAD7-44D8-BBD7-CCE9431645EC}">
                      <a14:shadowObscured xmlns:a14="http://schemas.microsoft.com/office/drawing/2010/main"/>
                    </a:ext>
                  </a:extLst>
                </pic:spPr>
              </pic:pic>
            </a:graphicData>
          </a:graphic>
        </wp:inline>
      </w:drawing>
    </w:r>
  </w:p>
  <w:p w14:paraId="082AA5A6" w14:textId="77777777" w:rsidR="009132A5" w:rsidRDefault="009132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86EF0"/>
    <w:multiLevelType w:val="hybridMultilevel"/>
    <w:tmpl w:val="519C306A"/>
    <w:lvl w:ilvl="0" w:tplc="69240E0C">
      <w:start w:val="1"/>
      <w:numFmt w:val="decimal"/>
      <w:lvlText w:val="%1."/>
      <w:lvlJc w:val="left"/>
      <w:pPr>
        <w:ind w:left="710" w:hanging="360"/>
      </w:pPr>
      <w:rPr>
        <w:rFonts w:hint="default"/>
      </w:r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1" w15:restartNumberingAfterBreak="0">
    <w:nsid w:val="02F6335A"/>
    <w:multiLevelType w:val="hybridMultilevel"/>
    <w:tmpl w:val="867CE65A"/>
    <w:lvl w:ilvl="0" w:tplc="6E0E815E">
      <w:start w:val="1"/>
      <w:numFmt w:val="decimal"/>
      <w:lvlText w:val="%1."/>
      <w:lvlJc w:val="left"/>
      <w:pPr>
        <w:ind w:left="750" w:hanging="36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2" w15:restartNumberingAfterBreak="0">
    <w:nsid w:val="05D60A15"/>
    <w:multiLevelType w:val="multilevel"/>
    <w:tmpl w:val="A6D6EB18"/>
    <w:lvl w:ilvl="0">
      <w:start w:val="1"/>
      <w:numFmt w:val="bullet"/>
      <w:lvlText w:val=""/>
      <w:lvlJc w:val="left"/>
      <w:pPr>
        <w:tabs>
          <w:tab w:val="num" w:pos="1800"/>
        </w:tabs>
        <w:ind w:left="1800" w:hanging="360"/>
      </w:pPr>
      <w:rPr>
        <w:rFonts w:ascii="Symbol" w:hAnsi="Symbol" w:hint="default"/>
        <w:sz w:val="20"/>
      </w:rPr>
    </w:lvl>
    <w:lvl w:ilvl="1">
      <w:start w:val="1"/>
      <w:numFmt w:val="decimal"/>
      <w:lvlText w:val="%2."/>
      <w:lvlJc w:val="left"/>
      <w:pPr>
        <w:ind w:left="2520" w:hanging="360"/>
      </w:pPr>
      <w:rPr>
        <w:rFonts w:hint="default"/>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3" w15:restartNumberingAfterBreak="0">
    <w:nsid w:val="085D78A6"/>
    <w:multiLevelType w:val="hybridMultilevel"/>
    <w:tmpl w:val="9B70C71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817BEE"/>
    <w:multiLevelType w:val="hybridMultilevel"/>
    <w:tmpl w:val="C7BCF3A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8F26116"/>
    <w:multiLevelType w:val="hybridMultilevel"/>
    <w:tmpl w:val="C7BCF3A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C5F3DA2"/>
    <w:multiLevelType w:val="multilevel"/>
    <w:tmpl w:val="514EB5E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7" w15:restartNumberingAfterBreak="0">
    <w:nsid w:val="0E1854C7"/>
    <w:multiLevelType w:val="hybridMultilevel"/>
    <w:tmpl w:val="4FBEBD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D45204"/>
    <w:multiLevelType w:val="multilevel"/>
    <w:tmpl w:val="644AF84A"/>
    <w:lvl w:ilvl="0">
      <w:start w:val="1"/>
      <w:numFmt w:val="bullet"/>
      <w:lvlText w:val=""/>
      <w:lvlJc w:val="left"/>
      <w:pPr>
        <w:ind w:left="720" w:hanging="360"/>
      </w:pPr>
      <w:rPr>
        <w:rFonts w:ascii="Symbol" w:hAnsi="Symbol" w:hint="default"/>
        <w:sz w:val="20"/>
      </w:rPr>
    </w:lvl>
    <w:lvl w:ilvl="1" w:tentative="1">
      <w:start w:val="1"/>
      <w:numFmt w:val="bullet"/>
      <w:lvlText w:val=""/>
      <w:lvlJc w:val="left"/>
      <w:pPr>
        <w:tabs>
          <w:tab w:val="num" w:pos="720"/>
        </w:tabs>
        <w:ind w:left="720" w:hanging="360"/>
      </w:pPr>
      <w:rPr>
        <w:rFonts w:ascii="Symbol" w:hAnsi="Symbol" w:hint="default"/>
        <w:sz w:val="20"/>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9" w15:restartNumberingAfterBreak="0">
    <w:nsid w:val="14C15F3B"/>
    <w:multiLevelType w:val="hybridMultilevel"/>
    <w:tmpl w:val="F8B4BA02"/>
    <w:lvl w:ilvl="0" w:tplc="E790464A">
      <w:start w:val="1"/>
      <w:numFmt w:val="decimal"/>
      <w:lvlText w:val="%1."/>
      <w:lvlJc w:val="left"/>
      <w:pPr>
        <w:ind w:left="780" w:hanging="39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10" w15:restartNumberingAfterBreak="0">
    <w:nsid w:val="19797A4F"/>
    <w:multiLevelType w:val="hybridMultilevel"/>
    <w:tmpl w:val="3FA2901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BFE0B34"/>
    <w:multiLevelType w:val="hybridMultilevel"/>
    <w:tmpl w:val="F8B4BA02"/>
    <w:lvl w:ilvl="0" w:tplc="FFFFFFFF">
      <w:start w:val="1"/>
      <w:numFmt w:val="decimal"/>
      <w:lvlText w:val="%1."/>
      <w:lvlJc w:val="left"/>
      <w:pPr>
        <w:ind w:left="780" w:hanging="390"/>
      </w:pPr>
      <w:rPr>
        <w:rFonts w:hint="default"/>
      </w:rPr>
    </w:lvl>
    <w:lvl w:ilvl="1" w:tplc="FFFFFFFF" w:tentative="1">
      <w:start w:val="1"/>
      <w:numFmt w:val="lowerLetter"/>
      <w:lvlText w:val="%2."/>
      <w:lvlJc w:val="left"/>
      <w:pPr>
        <w:ind w:left="1470" w:hanging="360"/>
      </w:pPr>
    </w:lvl>
    <w:lvl w:ilvl="2" w:tplc="FFFFFFFF" w:tentative="1">
      <w:start w:val="1"/>
      <w:numFmt w:val="lowerRoman"/>
      <w:lvlText w:val="%3."/>
      <w:lvlJc w:val="right"/>
      <w:pPr>
        <w:ind w:left="2190" w:hanging="180"/>
      </w:pPr>
    </w:lvl>
    <w:lvl w:ilvl="3" w:tplc="FFFFFFFF" w:tentative="1">
      <w:start w:val="1"/>
      <w:numFmt w:val="decimal"/>
      <w:lvlText w:val="%4."/>
      <w:lvlJc w:val="left"/>
      <w:pPr>
        <w:ind w:left="2910" w:hanging="360"/>
      </w:pPr>
    </w:lvl>
    <w:lvl w:ilvl="4" w:tplc="FFFFFFFF" w:tentative="1">
      <w:start w:val="1"/>
      <w:numFmt w:val="lowerLetter"/>
      <w:lvlText w:val="%5."/>
      <w:lvlJc w:val="left"/>
      <w:pPr>
        <w:ind w:left="3630" w:hanging="360"/>
      </w:pPr>
    </w:lvl>
    <w:lvl w:ilvl="5" w:tplc="FFFFFFFF" w:tentative="1">
      <w:start w:val="1"/>
      <w:numFmt w:val="lowerRoman"/>
      <w:lvlText w:val="%6."/>
      <w:lvlJc w:val="right"/>
      <w:pPr>
        <w:ind w:left="4350" w:hanging="180"/>
      </w:pPr>
    </w:lvl>
    <w:lvl w:ilvl="6" w:tplc="FFFFFFFF" w:tentative="1">
      <w:start w:val="1"/>
      <w:numFmt w:val="decimal"/>
      <w:lvlText w:val="%7."/>
      <w:lvlJc w:val="left"/>
      <w:pPr>
        <w:ind w:left="5070" w:hanging="360"/>
      </w:pPr>
    </w:lvl>
    <w:lvl w:ilvl="7" w:tplc="FFFFFFFF" w:tentative="1">
      <w:start w:val="1"/>
      <w:numFmt w:val="lowerLetter"/>
      <w:lvlText w:val="%8."/>
      <w:lvlJc w:val="left"/>
      <w:pPr>
        <w:ind w:left="5790" w:hanging="360"/>
      </w:pPr>
    </w:lvl>
    <w:lvl w:ilvl="8" w:tplc="FFFFFFFF" w:tentative="1">
      <w:start w:val="1"/>
      <w:numFmt w:val="lowerRoman"/>
      <w:lvlText w:val="%9."/>
      <w:lvlJc w:val="right"/>
      <w:pPr>
        <w:ind w:left="6510" w:hanging="180"/>
      </w:pPr>
    </w:lvl>
  </w:abstractNum>
  <w:abstractNum w:abstractNumId="12" w15:restartNumberingAfterBreak="0">
    <w:nsid w:val="1E9A3CEA"/>
    <w:multiLevelType w:val="multilevel"/>
    <w:tmpl w:val="52C251B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214F09F1"/>
    <w:multiLevelType w:val="hybridMultilevel"/>
    <w:tmpl w:val="F760E1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E2210D"/>
    <w:multiLevelType w:val="hybridMultilevel"/>
    <w:tmpl w:val="468CB4C0"/>
    <w:lvl w:ilvl="0" w:tplc="662E8B80">
      <w:start w:val="1"/>
      <w:numFmt w:val="decimal"/>
      <w:lvlText w:val="%1."/>
      <w:lvlJc w:val="left"/>
      <w:pPr>
        <w:ind w:left="720" w:hanging="360"/>
      </w:pPr>
      <w:rPr>
        <w:rFonts w:ascii="Corbel" w:eastAsiaTheme="minorHAnsi" w:hAnsi="Corbel" w:cs="Times New Roman (Body CS)" w:hint="default"/>
        <w:color w:val="333F48"/>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6C7032"/>
    <w:multiLevelType w:val="hybridMultilevel"/>
    <w:tmpl w:val="9E9EC24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614111A"/>
    <w:multiLevelType w:val="multilevel"/>
    <w:tmpl w:val="DFEE466C"/>
    <w:lvl w:ilvl="0">
      <w:start w:val="1"/>
      <w:numFmt w:val="bullet"/>
      <w:lvlText w:val="o"/>
      <w:lvlJc w:val="left"/>
      <w:pPr>
        <w:ind w:left="360" w:hanging="360"/>
      </w:pPr>
      <w:rPr>
        <w:rFonts w:ascii="Courier New" w:hAnsi="Courier New" w:cs="Courier New" w:hint="default"/>
        <w:sz w:val="20"/>
      </w:rPr>
    </w:lvl>
    <w:lvl w:ilvl="1" w:tentative="1">
      <w:start w:val="1"/>
      <w:numFmt w:val="bullet"/>
      <w:lvlText w:val=""/>
      <w:lvlJc w:val="left"/>
      <w:pPr>
        <w:tabs>
          <w:tab w:val="num" w:pos="720"/>
        </w:tabs>
        <w:ind w:left="720" w:hanging="360"/>
      </w:pPr>
      <w:rPr>
        <w:rFonts w:ascii="Symbol" w:hAnsi="Symbol" w:hint="default"/>
        <w:sz w:val="20"/>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17" w15:restartNumberingAfterBreak="0">
    <w:nsid w:val="26C75FF9"/>
    <w:multiLevelType w:val="hybridMultilevel"/>
    <w:tmpl w:val="2B20E1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B77390E"/>
    <w:multiLevelType w:val="hybridMultilevel"/>
    <w:tmpl w:val="CFC4085C"/>
    <w:lvl w:ilvl="0" w:tplc="236E8B3A">
      <w:start w:val="1"/>
      <w:numFmt w:val="decimal"/>
      <w:lvlText w:val="%1."/>
      <w:lvlJc w:val="left"/>
      <w:pPr>
        <w:ind w:left="750" w:hanging="36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19" w15:restartNumberingAfterBreak="0">
    <w:nsid w:val="2E861195"/>
    <w:multiLevelType w:val="multilevel"/>
    <w:tmpl w:val="88E2E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E8A2F2F"/>
    <w:multiLevelType w:val="hybridMultilevel"/>
    <w:tmpl w:val="D020E5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B47306"/>
    <w:multiLevelType w:val="hybridMultilevel"/>
    <w:tmpl w:val="72209F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07A03B3"/>
    <w:multiLevelType w:val="hybridMultilevel"/>
    <w:tmpl w:val="867CE65A"/>
    <w:lvl w:ilvl="0" w:tplc="FFFFFFFF">
      <w:start w:val="1"/>
      <w:numFmt w:val="decimal"/>
      <w:lvlText w:val="%1."/>
      <w:lvlJc w:val="left"/>
      <w:pPr>
        <w:ind w:left="750" w:hanging="360"/>
      </w:pPr>
      <w:rPr>
        <w:rFonts w:hint="default"/>
      </w:rPr>
    </w:lvl>
    <w:lvl w:ilvl="1" w:tplc="FFFFFFFF" w:tentative="1">
      <w:start w:val="1"/>
      <w:numFmt w:val="lowerLetter"/>
      <w:lvlText w:val="%2."/>
      <w:lvlJc w:val="left"/>
      <w:pPr>
        <w:ind w:left="1470" w:hanging="360"/>
      </w:pPr>
    </w:lvl>
    <w:lvl w:ilvl="2" w:tplc="FFFFFFFF" w:tentative="1">
      <w:start w:val="1"/>
      <w:numFmt w:val="lowerRoman"/>
      <w:lvlText w:val="%3."/>
      <w:lvlJc w:val="right"/>
      <w:pPr>
        <w:ind w:left="2190" w:hanging="180"/>
      </w:pPr>
    </w:lvl>
    <w:lvl w:ilvl="3" w:tplc="FFFFFFFF" w:tentative="1">
      <w:start w:val="1"/>
      <w:numFmt w:val="decimal"/>
      <w:lvlText w:val="%4."/>
      <w:lvlJc w:val="left"/>
      <w:pPr>
        <w:ind w:left="2910" w:hanging="360"/>
      </w:pPr>
    </w:lvl>
    <w:lvl w:ilvl="4" w:tplc="FFFFFFFF" w:tentative="1">
      <w:start w:val="1"/>
      <w:numFmt w:val="lowerLetter"/>
      <w:lvlText w:val="%5."/>
      <w:lvlJc w:val="left"/>
      <w:pPr>
        <w:ind w:left="3630" w:hanging="360"/>
      </w:pPr>
    </w:lvl>
    <w:lvl w:ilvl="5" w:tplc="FFFFFFFF" w:tentative="1">
      <w:start w:val="1"/>
      <w:numFmt w:val="lowerRoman"/>
      <w:lvlText w:val="%6."/>
      <w:lvlJc w:val="right"/>
      <w:pPr>
        <w:ind w:left="4350" w:hanging="180"/>
      </w:pPr>
    </w:lvl>
    <w:lvl w:ilvl="6" w:tplc="FFFFFFFF" w:tentative="1">
      <w:start w:val="1"/>
      <w:numFmt w:val="decimal"/>
      <w:lvlText w:val="%7."/>
      <w:lvlJc w:val="left"/>
      <w:pPr>
        <w:ind w:left="5070" w:hanging="360"/>
      </w:pPr>
    </w:lvl>
    <w:lvl w:ilvl="7" w:tplc="FFFFFFFF" w:tentative="1">
      <w:start w:val="1"/>
      <w:numFmt w:val="lowerLetter"/>
      <w:lvlText w:val="%8."/>
      <w:lvlJc w:val="left"/>
      <w:pPr>
        <w:ind w:left="5790" w:hanging="360"/>
      </w:pPr>
    </w:lvl>
    <w:lvl w:ilvl="8" w:tplc="FFFFFFFF" w:tentative="1">
      <w:start w:val="1"/>
      <w:numFmt w:val="lowerRoman"/>
      <w:lvlText w:val="%9."/>
      <w:lvlJc w:val="right"/>
      <w:pPr>
        <w:ind w:left="6510" w:hanging="180"/>
      </w:pPr>
    </w:lvl>
  </w:abstractNum>
  <w:abstractNum w:abstractNumId="23" w15:restartNumberingAfterBreak="0">
    <w:nsid w:val="43E746E1"/>
    <w:multiLevelType w:val="hybridMultilevel"/>
    <w:tmpl w:val="E326DF4C"/>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4506591"/>
    <w:multiLevelType w:val="hybridMultilevel"/>
    <w:tmpl w:val="89E6B2C2"/>
    <w:lvl w:ilvl="0" w:tplc="332204F2">
      <w:start w:val="1"/>
      <w:numFmt w:val="decimal"/>
      <w:lvlText w:val="%1."/>
      <w:lvlJc w:val="left"/>
      <w:pPr>
        <w:ind w:left="720" w:hanging="360"/>
      </w:pPr>
      <w:rPr>
        <w:rFonts w:ascii="Corbel" w:eastAsia="Times New Roman" w:hAnsi="Corbel" w:cs="Times New Roman"/>
      </w:rPr>
    </w:lvl>
    <w:lvl w:ilvl="1" w:tplc="59EA002C" w:tentative="1">
      <w:start w:val="1"/>
      <w:numFmt w:val="bullet"/>
      <w:lvlText w:val="-"/>
      <w:lvlJc w:val="left"/>
      <w:pPr>
        <w:ind w:left="1440" w:hanging="360"/>
      </w:pPr>
      <w:rPr>
        <w:rFonts w:ascii="Courier New" w:hAnsi="Courier New" w:hint="default"/>
      </w:rPr>
    </w:lvl>
    <w:lvl w:ilvl="2" w:tplc="14F2CEF4" w:tentative="1">
      <w:start w:val="1"/>
      <w:numFmt w:val="bullet"/>
      <w:lvlText w:val="◦"/>
      <w:lvlJc w:val="left"/>
      <w:pPr>
        <w:ind w:left="2160" w:hanging="360"/>
      </w:pPr>
      <w:rPr>
        <w:rFonts w:ascii="Calibri" w:hAnsi="Calibri" w:hint="default"/>
      </w:rPr>
    </w:lvl>
    <w:lvl w:ilvl="3" w:tplc="DC5A2726" w:tentative="1">
      <w:start w:val="1"/>
      <w:numFmt w:val="bullet"/>
      <w:lvlText w:val="•"/>
      <w:lvlJc w:val="left"/>
      <w:pPr>
        <w:ind w:left="2880" w:hanging="360"/>
      </w:pPr>
      <w:rPr>
        <w:rFonts w:ascii="Calibri" w:hAnsi="Calibri" w:hint="default"/>
      </w:rPr>
    </w:lvl>
    <w:lvl w:ilvl="4" w:tplc="3FD065CC" w:tentative="1">
      <w:start w:val="1"/>
      <w:numFmt w:val="bullet"/>
      <w:lvlText w:val="-"/>
      <w:lvlJc w:val="left"/>
      <w:pPr>
        <w:ind w:left="3600" w:hanging="360"/>
      </w:pPr>
      <w:rPr>
        <w:rFonts w:ascii="Courier New" w:hAnsi="Courier New" w:hint="default"/>
      </w:rPr>
    </w:lvl>
    <w:lvl w:ilvl="5" w:tplc="E07EE882" w:tentative="1">
      <w:start w:val="1"/>
      <w:numFmt w:val="bullet"/>
      <w:lvlText w:val="◦"/>
      <w:lvlJc w:val="left"/>
      <w:pPr>
        <w:ind w:left="4320" w:hanging="360"/>
      </w:pPr>
      <w:rPr>
        <w:rFonts w:ascii="Calibri" w:hAnsi="Calibri" w:hint="default"/>
      </w:rPr>
    </w:lvl>
    <w:lvl w:ilvl="6" w:tplc="79843A60" w:tentative="1">
      <w:start w:val="1"/>
      <w:numFmt w:val="bullet"/>
      <w:lvlText w:val="•"/>
      <w:lvlJc w:val="left"/>
      <w:pPr>
        <w:ind w:left="5040" w:hanging="360"/>
      </w:pPr>
      <w:rPr>
        <w:rFonts w:ascii="Calibri" w:hAnsi="Calibri" w:hint="default"/>
      </w:rPr>
    </w:lvl>
    <w:lvl w:ilvl="7" w:tplc="EE4C5B70" w:tentative="1">
      <w:start w:val="1"/>
      <w:numFmt w:val="bullet"/>
      <w:lvlText w:val="-"/>
      <w:lvlJc w:val="left"/>
      <w:pPr>
        <w:ind w:left="5760" w:hanging="360"/>
      </w:pPr>
      <w:rPr>
        <w:rFonts w:ascii="Courier New" w:hAnsi="Courier New" w:hint="default"/>
      </w:rPr>
    </w:lvl>
    <w:lvl w:ilvl="8" w:tplc="64AEDD6E" w:tentative="1">
      <w:start w:val="1"/>
      <w:numFmt w:val="bullet"/>
      <w:lvlText w:val="◦"/>
      <w:lvlJc w:val="left"/>
      <w:pPr>
        <w:ind w:left="6480" w:hanging="360"/>
      </w:pPr>
      <w:rPr>
        <w:rFonts w:ascii="Calibri" w:hAnsi="Calibri" w:hint="default"/>
      </w:rPr>
    </w:lvl>
  </w:abstractNum>
  <w:abstractNum w:abstractNumId="25" w15:restartNumberingAfterBreak="0">
    <w:nsid w:val="47025358"/>
    <w:multiLevelType w:val="hybridMultilevel"/>
    <w:tmpl w:val="A426DE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F639E2"/>
    <w:multiLevelType w:val="multilevel"/>
    <w:tmpl w:val="A3FEE624"/>
    <w:lvl w:ilvl="0">
      <w:start w:val="1"/>
      <w:numFmt w:val="bullet"/>
      <w:lvlText w:val="o"/>
      <w:lvlJc w:val="left"/>
      <w:pPr>
        <w:ind w:left="1440" w:hanging="360"/>
      </w:pPr>
      <w:rPr>
        <w:rFonts w:ascii="Courier New" w:hAnsi="Courier New" w:cs="Courier New"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7" w15:restartNumberingAfterBreak="0">
    <w:nsid w:val="512C4EE3"/>
    <w:multiLevelType w:val="hybridMultilevel"/>
    <w:tmpl w:val="78DE58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3B2A2A"/>
    <w:multiLevelType w:val="hybridMultilevel"/>
    <w:tmpl w:val="A426DEC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D0960FF"/>
    <w:multiLevelType w:val="hybridMultilevel"/>
    <w:tmpl w:val="6D944E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DE692F"/>
    <w:multiLevelType w:val="hybridMultilevel"/>
    <w:tmpl w:val="9E9EC24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55B239D"/>
    <w:multiLevelType w:val="hybridMultilevel"/>
    <w:tmpl w:val="C7BCF3A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680034E"/>
    <w:multiLevelType w:val="hybridMultilevel"/>
    <w:tmpl w:val="10A275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CC77DD"/>
    <w:multiLevelType w:val="hybridMultilevel"/>
    <w:tmpl w:val="186650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753D5E"/>
    <w:multiLevelType w:val="hybridMultilevel"/>
    <w:tmpl w:val="E6C6DD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B92F7A"/>
    <w:multiLevelType w:val="hybridMultilevel"/>
    <w:tmpl w:val="22268E90"/>
    <w:lvl w:ilvl="0" w:tplc="86B8D844">
      <w:start w:val="1"/>
      <w:numFmt w:val="decimal"/>
      <w:lvlText w:val="%1."/>
      <w:lvlJc w:val="left"/>
      <w:pPr>
        <w:ind w:left="750" w:hanging="36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36" w15:restartNumberingAfterBreak="0">
    <w:nsid w:val="751D2A80"/>
    <w:multiLevelType w:val="hybridMultilevel"/>
    <w:tmpl w:val="9E9EC2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E50983"/>
    <w:multiLevelType w:val="hybridMultilevel"/>
    <w:tmpl w:val="F8B4BA02"/>
    <w:lvl w:ilvl="0" w:tplc="FFFFFFFF">
      <w:start w:val="1"/>
      <w:numFmt w:val="decimal"/>
      <w:lvlText w:val="%1."/>
      <w:lvlJc w:val="left"/>
      <w:pPr>
        <w:ind w:left="780" w:hanging="390"/>
      </w:pPr>
      <w:rPr>
        <w:rFonts w:hint="default"/>
      </w:rPr>
    </w:lvl>
    <w:lvl w:ilvl="1" w:tplc="FFFFFFFF" w:tentative="1">
      <w:start w:val="1"/>
      <w:numFmt w:val="lowerLetter"/>
      <w:lvlText w:val="%2."/>
      <w:lvlJc w:val="left"/>
      <w:pPr>
        <w:ind w:left="1470" w:hanging="360"/>
      </w:pPr>
    </w:lvl>
    <w:lvl w:ilvl="2" w:tplc="FFFFFFFF" w:tentative="1">
      <w:start w:val="1"/>
      <w:numFmt w:val="lowerRoman"/>
      <w:lvlText w:val="%3."/>
      <w:lvlJc w:val="right"/>
      <w:pPr>
        <w:ind w:left="2190" w:hanging="180"/>
      </w:pPr>
    </w:lvl>
    <w:lvl w:ilvl="3" w:tplc="FFFFFFFF" w:tentative="1">
      <w:start w:val="1"/>
      <w:numFmt w:val="decimal"/>
      <w:lvlText w:val="%4."/>
      <w:lvlJc w:val="left"/>
      <w:pPr>
        <w:ind w:left="2910" w:hanging="360"/>
      </w:pPr>
    </w:lvl>
    <w:lvl w:ilvl="4" w:tplc="FFFFFFFF" w:tentative="1">
      <w:start w:val="1"/>
      <w:numFmt w:val="lowerLetter"/>
      <w:lvlText w:val="%5."/>
      <w:lvlJc w:val="left"/>
      <w:pPr>
        <w:ind w:left="3630" w:hanging="360"/>
      </w:pPr>
    </w:lvl>
    <w:lvl w:ilvl="5" w:tplc="FFFFFFFF" w:tentative="1">
      <w:start w:val="1"/>
      <w:numFmt w:val="lowerRoman"/>
      <w:lvlText w:val="%6."/>
      <w:lvlJc w:val="right"/>
      <w:pPr>
        <w:ind w:left="4350" w:hanging="180"/>
      </w:pPr>
    </w:lvl>
    <w:lvl w:ilvl="6" w:tplc="FFFFFFFF" w:tentative="1">
      <w:start w:val="1"/>
      <w:numFmt w:val="decimal"/>
      <w:lvlText w:val="%7."/>
      <w:lvlJc w:val="left"/>
      <w:pPr>
        <w:ind w:left="5070" w:hanging="360"/>
      </w:pPr>
    </w:lvl>
    <w:lvl w:ilvl="7" w:tplc="FFFFFFFF" w:tentative="1">
      <w:start w:val="1"/>
      <w:numFmt w:val="lowerLetter"/>
      <w:lvlText w:val="%8."/>
      <w:lvlJc w:val="left"/>
      <w:pPr>
        <w:ind w:left="5790" w:hanging="360"/>
      </w:pPr>
    </w:lvl>
    <w:lvl w:ilvl="8" w:tplc="FFFFFFFF" w:tentative="1">
      <w:start w:val="1"/>
      <w:numFmt w:val="lowerRoman"/>
      <w:lvlText w:val="%9."/>
      <w:lvlJc w:val="right"/>
      <w:pPr>
        <w:ind w:left="6510" w:hanging="180"/>
      </w:pPr>
    </w:lvl>
  </w:abstractNum>
  <w:abstractNum w:abstractNumId="38" w15:restartNumberingAfterBreak="0">
    <w:nsid w:val="78954D55"/>
    <w:multiLevelType w:val="hybridMultilevel"/>
    <w:tmpl w:val="C7BCF3A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504927620">
    <w:abstractNumId w:val="17"/>
  </w:num>
  <w:num w:numId="2" w16cid:durableId="1643538105">
    <w:abstractNumId w:val="24"/>
  </w:num>
  <w:num w:numId="3" w16cid:durableId="1781989773">
    <w:abstractNumId w:val="14"/>
  </w:num>
  <w:num w:numId="4" w16cid:durableId="2113546219">
    <w:abstractNumId w:val="2"/>
  </w:num>
  <w:num w:numId="5" w16cid:durableId="907350400">
    <w:abstractNumId w:val="6"/>
  </w:num>
  <w:num w:numId="6" w16cid:durableId="1163165089">
    <w:abstractNumId w:val="33"/>
  </w:num>
  <w:num w:numId="7" w16cid:durableId="1089421152">
    <w:abstractNumId w:val="7"/>
  </w:num>
  <w:num w:numId="8" w16cid:durableId="13847147">
    <w:abstractNumId w:val="20"/>
  </w:num>
  <w:num w:numId="9" w16cid:durableId="892077444">
    <w:abstractNumId w:val="27"/>
  </w:num>
  <w:num w:numId="10" w16cid:durableId="5714094">
    <w:abstractNumId w:val="16"/>
  </w:num>
  <w:num w:numId="11" w16cid:durableId="625232014">
    <w:abstractNumId w:val="25"/>
  </w:num>
  <w:num w:numId="12" w16cid:durableId="1269660324">
    <w:abstractNumId w:val="5"/>
  </w:num>
  <w:num w:numId="13" w16cid:durableId="618266888">
    <w:abstractNumId w:val="4"/>
  </w:num>
  <w:num w:numId="14" w16cid:durableId="1742747600">
    <w:abstractNumId w:val="31"/>
  </w:num>
  <w:num w:numId="15" w16cid:durableId="547380274">
    <w:abstractNumId w:val="0"/>
  </w:num>
  <w:num w:numId="16" w16cid:durableId="529490837">
    <w:abstractNumId w:val="18"/>
  </w:num>
  <w:num w:numId="17" w16cid:durableId="1985116189">
    <w:abstractNumId w:val="1"/>
  </w:num>
  <w:num w:numId="18" w16cid:durableId="1409378749">
    <w:abstractNumId w:val="35"/>
  </w:num>
  <w:num w:numId="19" w16cid:durableId="2089570705">
    <w:abstractNumId w:val="9"/>
  </w:num>
  <w:num w:numId="20" w16cid:durableId="45448401">
    <w:abstractNumId w:val="29"/>
  </w:num>
  <w:num w:numId="21" w16cid:durableId="1031421208">
    <w:abstractNumId w:val="28"/>
  </w:num>
  <w:num w:numId="22" w16cid:durableId="813986134">
    <w:abstractNumId w:val="36"/>
  </w:num>
  <w:num w:numId="23" w16cid:durableId="1838227420">
    <w:abstractNumId w:val="13"/>
  </w:num>
  <w:num w:numId="24" w16cid:durableId="846793539">
    <w:abstractNumId w:val="12"/>
  </w:num>
  <w:num w:numId="25" w16cid:durableId="495923024">
    <w:abstractNumId w:val="19"/>
  </w:num>
  <w:num w:numId="26" w16cid:durableId="1365012086">
    <w:abstractNumId w:val="32"/>
  </w:num>
  <w:num w:numId="27" w16cid:durableId="1379088479">
    <w:abstractNumId w:val="26"/>
  </w:num>
  <w:num w:numId="28" w16cid:durableId="998001518">
    <w:abstractNumId w:val="3"/>
  </w:num>
  <w:num w:numId="29" w16cid:durableId="96682087">
    <w:abstractNumId w:val="34"/>
  </w:num>
  <w:num w:numId="30" w16cid:durableId="1959218700">
    <w:abstractNumId w:val="23"/>
  </w:num>
  <w:num w:numId="31" w16cid:durableId="606470314">
    <w:abstractNumId w:val="8"/>
  </w:num>
  <w:num w:numId="32" w16cid:durableId="2018925184">
    <w:abstractNumId w:val="10"/>
  </w:num>
  <w:num w:numId="33" w16cid:durableId="119305541">
    <w:abstractNumId w:val="22"/>
  </w:num>
  <w:num w:numId="34" w16cid:durableId="1866744852">
    <w:abstractNumId w:val="38"/>
  </w:num>
  <w:num w:numId="35" w16cid:durableId="1971788890">
    <w:abstractNumId w:val="15"/>
  </w:num>
  <w:num w:numId="36" w16cid:durableId="1765345791">
    <w:abstractNumId w:val="21"/>
  </w:num>
  <w:num w:numId="37" w16cid:durableId="180123778">
    <w:abstractNumId w:val="30"/>
  </w:num>
  <w:num w:numId="38" w16cid:durableId="1931499230">
    <w:abstractNumId w:val="11"/>
  </w:num>
  <w:num w:numId="39" w16cid:durableId="409889901">
    <w:abstractNumId w:val="37"/>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1"/>
  <w:hideSpellingErrors/>
  <w:hideGrammaticalErrors/>
  <w:proofState w:spelling="clean" w:grammar="clean"/>
  <w:defaultTabStop w:val="288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MTS1NDE1tzAwMDBU0lEKTi0uzszPAykwrAUAONcMkSwAAAA="/>
  </w:docVars>
  <w:rsids>
    <w:rsidRoot w:val="00385D5A"/>
    <w:rsid w:val="000001BE"/>
    <w:rsid w:val="00001624"/>
    <w:rsid w:val="0000500D"/>
    <w:rsid w:val="00006FE9"/>
    <w:rsid w:val="000076B2"/>
    <w:rsid w:val="00011209"/>
    <w:rsid w:val="00012C03"/>
    <w:rsid w:val="000131BF"/>
    <w:rsid w:val="0001669F"/>
    <w:rsid w:val="00016880"/>
    <w:rsid w:val="00017444"/>
    <w:rsid w:val="000258F8"/>
    <w:rsid w:val="00025CDC"/>
    <w:rsid w:val="00027BE9"/>
    <w:rsid w:val="000304E1"/>
    <w:rsid w:val="000317D7"/>
    <w:rsid w:val="00034C57"/>
    <w:rsid w:val="00037408"/>
    <w:rsid w:val="00044570"/>
    <w:rsid w:val="00046897"/>
    <w:rsid w:val="00052637"/>
    <w:rsid w:val="00053DF9"/>
    <w:rsid w:val="00054446"/>
    <w:rsid w:val="0006249C"/>
    <w:rsid w:val="00063A62"/>
    <w:rsid w:val="00063ADA"/>
    <w:rsid w:val="00071A0C"/>
    <w:rsid w:val="00071EE1"/>
    <w:rsid w:val="00072AB0"/>
    <w:rsid w:val="00072C5A"/>
    <w:rsid w:val="0007307A"/>
    <w:rsid w:val="000740CA"/>
    <w:rsid w:val="00076EEA"/>
    <w:rsid w:val="00082191"/>
    <w:rsid w:val="0008351E"/>
    <w:rsid w:val="00083FAB"/>
    <w:rsid w:val="0008587F"/>
    <w:rsid w:val="000864A2"/>
    <w:rsid w:val="000876FD"/>
    <w:rsid w:val="00092411"/>
    <w:rsid w:val="000951AD"/>
    <w:rsid w:val="00097140"/>
    <w:rsid w:val="000A0FAF"/>
    <w:rsid w:val="000A254F"/>
    <w:rsid w:val="000A4550"/>
    <w:rsid w:val="000A6711"/>
    <w:rsid w:val="000A6EA0"/>
    <w:rsid w:val="000B0EE6"/>
    <w:rsid w:val="000B6932"/>
    <w:rsid w:val="000B7253"/>
    <w:rsid w:val="000C0C18"/>
    <w:rsid w:val="000C29C2"/>
    <w:rsid w:val="000D1C2F"/>
    <w:rsid w:val="000D33D6"/>
    <w:rsid w:val="000D34EC"/>
    <w:rsid w:val="000D4EF8"/>
    <w:rsid w:val="000D5BEA"/>
    <w:rsid w:val="000E011B"/>
    <w:rsid w:val="000E32B3"/>
    <w:rsid w:val="000E3FD9"/>
    <w:rsid w:val="000E4740"/>
    <w:rsid w:val="000E4E3B"/>
    <w:rsid w:val="000E5360"/>
    <w:rsid w:val="000E73A5"/>
    <w:rsid w:val="000F2334"/>
    <w:rsid w:val="000F2A64"/>
    <w:rsid w:val="000F4313"/>
    <w:rsid w:val="000F5588"/>
    <w:rsid w:val="000F6FF4"/>
    <w:rsid w:val="000F771C"/>
    <w:rsid w:val="000F7AE4"/>
    <w:rsid w:val="001021E7"/>
    <w:rsid w:val="00103224"/>
    <w:rsid w:val="00104823"/>
    <w:rsid w:val="00106019"/>
    <w:rsid w:val="00106C88"/>
    <w:rsid w:val="00110775"/>
    <w:rsid w:val="00111868"/>
    <w:rsid w:val="00113988"/>
    <w:rsid w:val="00114493"/>
    <w:rsid w:val="001163A6"/>
    <w:rsid w:val="0012703B"/>
    <w:rsid w:val="00131B5F"/>
    <w:rsid w:val="00133B3B"/>
    <w:rsid w:val="00134777"/>
    <w:rsid w:val="00136486"/>
    <w:rsid w:val="00136BF2"/>
    <w:rsid w:val="00137854"/>
    <w:rsid w:val="001532FF"/>
    <w:rsid w:val="00153FFF"/>
    <w:rsid w:val="001545D0"/>
    <w:rsid w:val="001618D2"/>
    <w:rsid w:val="001626EC"/>
    <w:rsid w:val="001639A3"/>
    <w:rsid w:val="0016587B"/>
    <w:rsid w:val="00167FE1"/>
    <w:rsid w:val="0017008A"/>
    <w:rsid w:val="001703EE"/>
    <w:rsid w:val="001726CA"/>
    <w:rsid w:val="00173A3F"/>
    <w:rsid w:val="0017547E"/>
    <w:rsid w:val="00182CEF"/>
    <w:rsid w:val="00185E61"/>
    <w:rsid w:val="00194006"/>
    <w:rsid w:val="00196DE0"/>
    <w:rsid w:val="001A1250"/>
    <w:rsid w:val="001A4221"/>
    <w:rsid w:val="001A675C"/>
    <w:rsid w:val="001A6CD4"/>
    <w:rsid w:val="001B1793"/>
    <w:rsid w:val="001B4865"/>
    <w:rsid w:val="001B56AB"/>
    <w:rsid w:val="001B7A51"/>
    <w:rsid w:val="001C0FE6"/>
    <w:rsid w:val="001C3F68"/>
    <w:rsid w:val="001D0562"/>
    <w:rsid w:val="001D30FB"/>
    <w:rsid w:val="001D47AC"/>
    <w:rsid w:val="001D4DBE"/>
    <w:rsid w:val="001D76CB"/>
    <w:rsid w:val="001D7C2F"/>
    <w:rsid w:val="001D7E73"/>
    <w:rsid w:val="001E0A92"/>
    <w:rsid w:val="001E3C2F"/>
    <w:rsid w:val="001E59F3"/>
    <w:rsid w:val="001F162C"/>
    <w:rsid w:val="001F4288"/>
    <w:rsid w:val="001F6474"/>
    <w:rsid w:val="001F747D"/>
    <w:rsid w:val="00201F30"/>
    <w:rsid w:val="002037C5"/>
    <w:rsid w:val="0021018A"/>
    <w:rsid w:val="0021066D"/>
    <w:rsid w:val="0021084B"/>
    <w:rsid w:val="00214941"/>
    <w:rsid w:val="00215185"/>
    <w:rsid w:val="00216054"/>
    <w:rsid w:val="0022155B"/>
    <w:rsid w:val="00222A08"/>
    <w:rsid w:val="002232C8"/>
    <w:rsid w:val="00230A3C"/>
    <w:rsid w:val="002361BF"/>
    <w:rsid w:val="0023631D"/>
    <w:rsid w:val="00236C4F"/>
    <w:rsid w:val="002449D0"/>
    <w:rsid w:val="00250D94"/>
    <w:rsid w:val="00253F2C"/>
    <w:rsid w:val="00255AA4"/>
    <w:rsid w:val="002619ED"/>
    <w:rsid w:val="00262FDA"/>
    <w:rsid w:val="00264C53"/>
    <w:rsid w:val="00265BB4"/>
    <w:rsid w:val="00273FD4"/>
    <w:rsid w:val="00277B18"/>
    <w:rsid w:val="002808CB"/>
    <w:rsid w:val="00281D23"/>
    <w:rsid w:val="00281EAD"/>
    <w:rsid w:val="00284736"/>
    <w:rsid w:val="0028519E"/>
    <w:rsid w:val="0029047C"/>
    <w:rsid w:val="00290C5E"/>
    <w:rsid w:val="00290DC5"/>
    <w:rsid w:val="00292532"/>
    <w:rsid w:val="0029358E"/>
    <w:rsid w:val="002A10D4"/>
    <w:rsid w:val="002A7F22"/>
    <w:rsid w:val="002B1516"/>
    <w:rsid w:val="002B26EF"/>
    <w:rsid w:val="002B39E5"/>
    <w:rsid w:val="002B5A5E"/>
    <w:rsid w:val="002C07E8"/>
    <w:rsid w:val="002C3B28"/>
    <w:rsid w:val="002C494A"/>
    <w:rsid w:val="002D168D"/>
    <w:rsid w:val="002D28DB"/>
    <w:rsid w:val="002D2B56"/>
    <w:rsid w:val="002D320C"/>
    <w:rsid w:val="002D3757"/>
    <w:rsid w:val="002D51B4"/>
    <w:rsid w:val="002D564F"/>
    <w:rsid w:val="002D5D9D"/>
    <w:rsid w:val="002E0323"/>
    <w:rsid w:val="002E3389"/>
    <w:rsid w:val="002E3FEF"/>
    <w:rsid w:val="002E5555"/>
    <w:rsid w:val="002E6AF7"/>
    <w:rsid w:val="002E6C4E"/>
    <w:rsid w:val="002F21F9"/>
    <w:rsid w:val="002F2C08"/>
    <w:rsid w:val="002F3AED"/>
    <w:rsid w:val="002F4B5A"/>
    <w:rsid w:val="002F52F7"/>
    <w:rsid w:val="002F5616"/>
    <w:rsid w:val="00300204"/>
    <w:rsid w:val="00300D03"/>
    <w:rsid w:val="003016A5"/>
    <w:rsid w:val="00304EE5"/>
    <w:rsid w:val="003065A1"/>
    <w:rsid w:val="00306772"/>
    <w:rsid w:val="00311E03"/>
    <w:rsid w:val="00315222"/>
    <w:rsid w:val="00320F61"/>
    <w:rsid w:val="003215B4"/>
    <w:rsid w:val="00324654"/>
    <w:rsid w:val="003248AC"/>
    <w:rsid w:val="00327098"/>
    <w:rsid w:val="00337E2C"/>
    <w:rsid w:val="00337F2B"/>
    <w:rsid w:val="00342D0A"/>
    <w:rsid w:val="00343BD2"/>
    <w:rsid w:val="00344F08"/>
    <w:rsid w:val="0034576F"/>
    <w:rsid w:val="00346C3A"/>
    <w:rsid w:val="00347649"/>
    <w:rsid w:val="00347785"/>
    <w:rsid w:val="00352255"/>
    <w:rsid w:val="003522FF"/>
    <w:rsid w:val="00353F02"/>
    <w:rsid w:val="00354233"/>
    <w:rsid w:val="003603E1"/>
    <w:rsid w:val="00361B76"/>
    <w:rsid w:val="00363AB5"/>
    <w:rsid w:val="003659A0"/>
    <w:rsid w:val="003726F6"/>
    <w:rsid w:val="0038055C"/>
    <w:rsid w:val="00382BEC"/>
    <w:rsid w:val="00385546"/>
    <w:rsid w:val="00385D5A"/>
    <w:rsid w:val="00386BAA"/>
    <w:rsid w:val="00387A6A"/>
    <w:rsid w:val="003927CA"/>
    <w:rsid w:val="0039353D"/>
    <w:rsid w:val="003A1355"/>
    <w:rsid w:val="003A1B5F"/>
    <w:rsid w:val="003A1C03"/>
    <w:rsid w:val="003A23EE"/>
    <w:rsid w:val="003A717C"/>
    <w:rsid w:val="003B3B8A"/>
    <w:rsid w:val="003B406A"/>
    <w:rsid w:val="003B5C3A"/>
    <w:rsid w:val="003B5EAF"/>
    <w:rsid w:val="003B6164"/>
    <w:rsid w:val="003C182B"/>
    <w:rsid w:val="003C3465"/>
    <w:rsid w:val="003C55CD"/>
    <w:rsid w:val="003D14AE"/>
    <w:rsid w:val="003D19CF"/>
    <w:rsid w:val="003D3BB9"/>
    <w:rsid w:val="003D60FE"/>
    <w:rsid w:val="003E22CD"/>
    <w:rsid w:val="003E235B"/>
    <w:rsid w:val="003E3CEE"/>
    <w:rsid w:val="003E7954"/>
    <w:rsid w:val="003F2666"/>
    <w:rsid w:val="003F6568"/>
    <w:rsid w:val="003F76B1"/>
    <w:rsid w:val="0040009F"/>
    <w:rsid w:val="00401969"/>
    <w:rsid w:val="00401FA4"/>
    <w:rsid w:val="00411D14"/>
    <w:rsid w:val="00413E75"/>
    <w:rsid w:val="00416D4E"/>
    <w:rsid w:val="00420DB8"/>
    <w:rsid w:val="00422E53"/>
    <w:rsid w:val="00425913"/>
    <w:rsid w:val="00425D6D"/>
    <w:rsid w:val="00426B47"/>
    <w:rsid w:val="00427782"/>
    <w:rsid w:val="0043141E"/>
    <w:rsid w:val="00431793"/>
    <w:rsid w:val="00433FED"/>
    <w:rsid w:val="00435F0B"/>
    <w:rsid w:val="00442693"/>
    <w:rsid w:val="00444BDA"/>
    <w:rsid w:val="00453754"/>
    <w:rsid w:val="0045695D"/>
    <w:rsid w:val="0046457A"/>
    <w:rsid w:val="0046571F"/>
    <w:rsid w:val="004708E5"/>
    <w:rsid w:val="00470A9C"/>
    <w:rsid w:val="004713D0"/>
    <w:rsid w:val="0048433D"/>
    <w:rsid w:val="0048487C"/>
    <w:rsid w:val="00484DD3"/>
    <w:rsid w:val="004855E8"/>
    <w:rsid w:val="004933BC"/>
    <w:rsid w:val="004941F8"/>
    <w:rsid w:val="00494317"/>
    <w:rsid w:val="004A6F79"/>
    <w:rsid w:val="004A6F8C"/>
    <w:rsid w:val="004B0307"/>
    <w:rsid w:val="004B38F9"/>
    <w:rsid w:val="004B3B67"/>
    <w:rsid w:val="004B7653"/>
    <w:rsid w:val="004C3AB2"/>
    <w:rsid w:val="004C4734"/>
    <w:rsid w:val="004D321E"/>
    <w:rsid w:val="004D4D4F"/>
    <w:rsid w:val="004D70FB"/>
    <w:rsid w:val="004D7A5A"/>
    <w:rsid w:val="004D7C63"/>
    <w:rsid w:val="004E1780"/>
    <w:rsid w:val="004E20A9"/>
    <w:rsid w:val="004E43F6"/>
    <w:rsid w:val="004E5BB0"/>
    <w:rsid w:val="004E606A"/>
    <w:rsid w:val="004F14B8"/>
    <w:rsid w:val="004F1890"/>
    <w:rsid w:val="004F3426"/>
    <w:rsid w:val="005001A7"/>
    <w:rsid w:val="0050028F"/>
    <w:rsid w:val="00500A56"/>
    <w:rsid w:val="005024A4"/>
    <w:rsid w:val="005058C1"/>
    <w:rsid w:val="0051028B"/>
    <w:rsid w:val="00511190"/>
    <w:rsid w:val="005135C8"/>
    <w:rsid w:val="0051590B"/>
    <w:rsid w:val="00515E21"/>
    <w:rsid w:val="00516759"/>
    <w:rsid w:val="00517F4D"/>
    <w:rsid w:val="0052338B"/>
    <w:rsid w:val="00524383"/>
    <w:rsid w:val="005346DD"/>
    <w:rsid w:val="005347FE"/>
    <w:rsid w:val="00535E34"/>
    <w:rsid w:val="00536CED"/>
    <w:rsid w:val="0053784F"/>
    <w:rsid w:val="0054245D"/>
    <w:rsid w:val="00550E6F"/>
    <w:rsid w:val="00553215"/>
    <w:rsid w:val="00555561"/>
    <w:rsid w:val="00555609"/>
    <w:rsid w:val="00560F8E"/>
    <w:rsid w:val="00562499"/>
    <w:rsid w:val="00562CEA"/>
    <w:rsid w:val="005660E1"/>
    <w:rsid w:val="00566317"/>
    <w:rsid w:val="00567DDF"/>
    <w:rsid w:val="00570F78"/>
    <w:rsid w:val="005721A2"/>
    <w:rsid w:val="005727FC"/>
    <w:rsid w:val="00574732"/>
    <w:rsid w:val="005761EE"/>
    <w:rsid w:val="005825D8"/>
    <w:rsid w:val="00582610"/>
    <w:rsid w:val="00584149"/>
    <w:rsid w:val="00585083"/>
    <w:rsid w:val="005855F7"/>
    <w:rsid w:val="005872BB"/>
    <w:rsid w:val="00590A94"/>
    <w:rsid w:val="0059107E"/>
    <w:rsid w:val="00591566"/>
    <w:rsid w:val="00591CBB"/>
    <w:rsid w:val="00593480"/>
    <w:rsid w:val="00593AC8"/>
    <w:rsid w:val="0059426E"/>
    <w:rsid w:val="005948E0"/>
    <w:rsid w:val="005949F7"/>
    <w:rsid w:val="005A118A"/>
    <w:rsid w:val="005A1A8B"/>
    <w:rsid w:val="005A62A8"/>
    <w:rsid w:val="005B4225"/>
    <w:rsid w:val="005B5309"/>
    <w:rsid w:val="005C102F"/>
    <w:rsid w:val="005C5365"/>
    <w:rsid w:val="005C5402"/>
    <w:rsid w:val="005C5644"/>
    <w:rsid w:val="005C627C"/>
    <w:rsid w:val="005C722E"/>
    <w:rsid w:val="005D067C"/>
    <w:rsid w:val="005D3604"/>
    <w:rsid w:val="005D53E0"/>
    <w:rsid w:val="005D7659"/>
    <w:rsid w:val="005E414E"/>
    <w:rsid w:val="005E7124"/>
    <w:rsid w:val="005F5326"/>
    <w:rsid w:val="006078A0"/>
    <w:rsid w:val="00610D53"/>
    <w:rsid w:val="006158C0"/>
    <w:rsid w:val="006174DE"/>
    <w:rsid w:val="006212DF"/>
    <w:rsid w:val="006262FA"/>
    <w:rsid w:val="00631AFB"/>
    <w:rsid w:val="00631E68"/>
    <w:rsid w:val="006352B3"/>
    <w:rsid w:val="00637E4D"/>
    <w:rsid w:val="006408E7"/>
    <w:rsid w:val="00644789"/>
    <w:rsid w:val="0064537E"/>
    <w:rsid w:val="00647511"/>
    <w:rsid w:val="006477C4"/>
    <w:rsid w:val="00647EDE"/>
    <w:rsid w:val="006500D4"/>
    <w:rsid w:val="0065418F"/>
    <w:rsid w:val="0065428D"/>
    <w:rsid w:val="006606A7"/>
    <w:rsid w:val="00660A10"/>
    <w:rsid w:val="00662837"/>
    <w:rsid w:val="006652C4"/>
    <w:rsid w:val="00667DF1"/>
    <w:rsid w:val="00673FEB"/>
    <w:rsid w:val="00676BE5"/>
    <w:rsid w:val="00681EA9"/>
    <w:rsid w:val="00684F7B"/>
    <w:rsid w:val="00690AB0"/>
    <w:rsid w:val="00691B1F"/>
    <w:rsid w:val="006A11B2"/>
    <w:rsid w:val="006A1E86"/>
    <w:rsid w:val="006A255B"/>
    <w:rsid w:val="006A33A1"/>
    <w:rsid w:val="006A7196"/>
    <w:rsid w:val="006B01C7"/>
    <w:rsid w:val="006B3858"/>
    <w:rsid w:val="006B38FB"/>
    <w:rsid w:val="006B51DC"/>
    <w:rsid w:val="006B5B26"/>
    <w:rsid w:val="006B6EDE"/>
    <w:rsid w:val="006C015E"/>
    <w:rsid w:val="006C27A3"/>
    <w:rsid w:val="006C337B"/>
    <w:rsid w:val="006C6292"/>
    <w:rsid w:val="006C6A83"/>
    <w:rsid w:val="006D15AC"/>
    <w:rsid w:val="006D22AA"/>
    <w:rsid w:val="006D5356"/>
    <w:rsid w:val="006E474E"/>
    <w:rsid w:val="006E4AC9"/>
    <w:rsid w:val="006F1846"/>
    <w:rsid w:val="006F47DD"/>
    <w:rsid w:val="006F7743"/>
    <w:rsid w:val="00700BEE"/>
    <w:rsid w:val="00703D4A"/>
    <w:rsid w:val="007065E5"/>
    <w:rsid w:val="007075D0"/>
    <w:rsid w:val="00712C4F"/>
    <w:rsid w:val="00712E03"/>
    <w:rsid w:val="00714BB6"/>
    <w:rsid w:val="007266E6"/>
    <w:rsid w:val="00727CDD"/>
    <w:rsid w:val="0073214A"/>
    <w:rsid w:val="00732268"/>
    <w:rsid w:val="0073645B"/>
    <w:rsid w:val="007367C2"/>
    <w:rsid w:val="00740031"/>
    <w:rsid w:val="0074265F"/>
    <w:rsid w:val="0074546B"/>
    <w:rsid w:val="00752513"/>
    <w:rsid w:val="007538BC"/>
    <w:rsid w:val="00755BD1"/>
    <w:rsid w:val="00760B8E"/>
    <w:rsid w:val="0076302B"/>
    <w:rsid w:val="00766FB2"/>
    <w:rsid w:val="00767EEF"/>
    <w:rsid w:val="00774022"/>
    <w:rsid w:val="00777D11"/>
    <w:rsid w:val="007805EB"/>
    <w:rsid w:val="007816C0"/>
    <w:rsid w:val="00783D73"/>
    <w:rsid w:val="00787E0C"/>
    <w:rsid w:val="00791A30"/>
    <w:rsid w:val="00793ED3"/>
    <w:rsid w:val="00796288"/>
    <w:rsid w:val="007A0D94"/>
    <w:rsid w:val="007A0E2C"/>
    <w:rsid w:val="007A1517"/>
    <w:rsid w:val="007A22B2"/>
    <w:rsid w:val="007A3CAF"/>
    <w:rsid w:val="007A40BD"/>
    <w:rsid w:val="007A7486"/>
    <w:rsid w:val="007B21FA"/>
    <w:rsid w:val="007B275E"/>
    <w:rsid w:val="007B437C"/>
    <w:rsid w:val="007C020A"/>
    <w:rsid w:val="007C037D"/>
    <w:rsid w:val="007C3F12"/>
    <w:rsid w:val="007C5554"/>
    <w:rsid w:val="007D00EF"/>
    <w:rsid w:val="007D08B1"/>
    <w:rsid w:val="007D13BC"/>
    <w:rsid w:val="007D4BEF"/>
    <w:rsid w:val="007D59F0"/>
    <w:rsid w:val="007E1272"/>
    <w:rsid w:val="007E45E8"/>
    <w:rsid w:val="007E56C0"/>
    <w:rsid w:val="0080218A"/>
    <w:rsid w:val="00802459"/>
    <w:rsid w:val="008038EE"/>
    <w:rsid w:val="00804098"/>
    <w:rsid w:val="00804FF7"/>
    <w:rsid w:val="00805F72"/>
    <w:rsid w:val="008169C5"/>
    <w:rsid w:val="0082151C"/>
    <w:rsid w:val="008216BD"/>
    <w:rsid w:val="008218A6"/>
    <w:rsid w:val="0082473D"/>
    <w:rsid w:val="008265E8"/>
    <w:rsid w:val="008272C6"/>
    <w:rsid w:val="008309D2"/>
    <w:rsid w:val="0083161D"/>
    <w:rsid w:val="008439D4"/>
    <w:rsid w:val="00843A6A"/>
    <w:rsid w:val="00844929"/>
    <w:rsid w:val="00845F10"/>
    <w:rsid w:val="00846D93"/>
    <w:rsid w:val="00852FA0"/>
    <w:rsid w:val="008603F6"/>
    <w:rsid w:val="00860688"/>
    <w:rsid w:val="008610AB"/>
    <w:rsid w:val="00865CF3"/>
    <w:rsid w:val="00865D0E"/>
    <w:rsid w:val="00872073"/>
    <w:rsid w:val="00874072"/>
    <w:rsid w:val="00876092"/>
    <w:rsid w:val="00876140"/>
    <w:rsid w:val="00881575"/>
    <w:rsid w:val="00882995"/>
    <w:rsid w:val="00884EA8"/>
    <w:rsid w:val="00884F6D"/>
    <w:rsid w:val="008854DB"/>
    <w:rsid w:val="008866CA"/>
    <w:rsid w:val="0089325C"/>
    <w:rsid w:val="00894A33"/>
    <w:rsid w:val="008976AC"/>
    <w:rsid w:val="008B1A38"/>
    <w:rsid w:val="008B4CD7"/>
    <w:rsid w:val="008B58D8"/>
    <w:rsid w:val="008C706F"/>
    <w:rsid w:val="008D1C6E"/>
    <w:rsid w:val="008D34E7"/>
    <w:rsid w:val="008D4500"/>
    <w:rsid w:val="008D766B"/>
    <w:rsid w:val="008E0ADB"/>
    <w:rsid w:val="008E27EF"/>
    <w:rsid w:val="008E2FD3"/>
    <w:rsid w:val="008E5036"/>
    <w:rsid w:val="008E70C2"/>
    <w:rsid w:val="008F2AC4"/>
    <w:rsid w:val="008F4656"/>
    <w:rsid w:val="008F6534"/>
    <w:rsid w:val="009003EA"/>
    <w:rsid w:val="00906E99"/>
    <w:rsid w:val="00910817"/>
    <w:rsid w:val="009129A7"/>
    <w:rsid w:val="009132A5"/>
    <w:rsid w:val="0091382B"/>
    <w:rsid w:val="00914B34"/>
    <w:rsid w:val="00923D03"/>
    <w:rsid w:val="00923F35"/>
    <w:rsid w:val="009244C0"/>
    <w:rsid w:val="00924575"/>
    <w:rsid w:val="00924D78"/>
    <w:rsid w:val="009301D2"/>
    <w:rsid w:val="00932606"/>
    <w:rsid w:val="00942721"/>
    <w:rsid w:val="00943614"/>
    <w:rsid w:val="00945EA1"/>
    <w:rsid w:val="0095004B"/>
    <w:rsid w:val="00951039"/>
    <w:rsid w:val="00953A5E"/>
    <w:rsid w:val="0096199B"/>
    <w:rsid w:val="00962E91"/>
    <w:rsid w:val="00964A87"/>
    <w:rsid w:val="0096646B"/>
    <w:rsid w:val="009676C3"/>
    <w:rsid w:val="0097042A"/>
    <w:rsid w:val="00970D47"/>
    <w:rsid w:val="0097199C"/>
    <w:rsid w:val="009733F8"/>
    <w:rsid w:val="009738DE"/>
    <w:rsid w:val="00973929"/>
    <w:rsid w:val="00973E6C"/>
    <w:rsid w:val="009749E8"/>
    <w:rsid w:val="00977B7A"/>
    <w:rsid w:val="009828AA"/>
    <w:rsid w:val="00987D2E"/>
    <w:rsid w:val="00991639"/>
    <w:rsid w:val="00991CCF"/>
    <w:rsid w:val="00993DCA"/>
    <w:rsid w:val="00995093"/>
    <w:rsid w:val="009A092C"/>
    <w:rsid w:val="009A16AC"/>
    <w:rsid w:val="009A627A"/>
    <w:rsid w:val="009A6366"/>
    <w:rsid w:val="009A7A17"/>
    <w:rsid w:val="009B2AF5"/>
    <w:rsid w:val="009C098E"/>
    <w:rsid w:val="009C3455"/>
    <w:rsid w:val="009C3777"/>
    <w:rsid w:val="009C5D9E"/>
    <w:rsid w:val="009C5EE5"/>
    <w:rsid w:val="009C6DA6"/>
    <w:rsid w:val="009C7A8A"/>
    <w:rsid w:val="009D13C2"/>
    <w:rsid w:val="009D2126"/>
    <w:rsid w:val="009D2A71"/>
    <w:rsid w:val="009D31CB"/>
    <w:rsid w:val="009D3CB9"/>
    <w:rsid w:val="009D3E62"/>
    <w:rsid w:val="009D412B"/>
    <w:rsid w:val="009D6504"/>
    <w:rsid w:val="009E2796"/>
    <w:rsid w:val="009E452E"/>
    <w:rsid w:val="009E7D18"/>
    <w:rsid w:val="009F31A4"/>
    <w:rsid w:val="009F3A72"/>
    <w:rsid w:val="009F6973"/>
    <w:rsid w:val="009F79E3"/>
    <w:rsid w:val="00A004B8"/>
    <w:rsid w:val="00A030F5"/>
    <w:rsid w:val="00A046B0"/>
    <w:rsid w:val="00A05DED"/>
    <w:rsid w:val="00A06AE8"/>
    <w:rsid w:val="00A07A6B"/>
    <w:rsid w:val="00A129DE"/>
    <w:rsid w:val="00A13C7E"/>
    <w:rsid w:val="00A148FD"/>
    <w:rsid w:val="00A15B84"/>
    <w:rsid w:val="00A206E1"/>
    <w:rsid w:val="00A2145B"/>
    <w:rsid w:val="00A253B4"/>
    <w:rsid w:val="00A26023"/>
    <w:rsid w:val="00A264C8"/>
    <w:rsid w:val="00A3041D"/>
    <w:rsid w:val="00A3252F"/>
    <w:rsid w:val="00A364ED"/>
    <w:rsid w:val="00A41D4F"/>
    <w:rsid w:val="00A42235"/>
    <w:rsid w:val="00A422E8"/>
    <w:rsid w:val="00A43114"/>
    <w:rsid w:val="00A4504E"/>
    <w:rsid w:val="00A47A30"/>
    <w:rsid w:val="00A516F9"/>
    <w:rsid w:val="00A536F2"/>
    <w:rsid w:val="00A5441D"/>
    <w:rsid w:val="00A56E25"/>
    <w:rsid w:val="00A600FC"/>
    <w:rsid w:val="00A60CFF"/>
    <w:rsid w:val="00A62F9D"/>
    <w:rsid w:val="00A6530F"/>
    <w:rsid w:val="00A70A98"/>
    <w:rsid w:val="00A72B62"/>
    <w:rsid w:val="00A72FEB"/>
    <w:rsid w:val="00A73F9B"/>
    <w:rsid w:val="00A74216"/>
    <w:rsid w:val="00A757F1"/>
    <w:rsid w:val="00A76CD0"/>
    <w:rsid w:val="00A80F91"/>
    <w:rsid w:val="00A81EE2"/>
    <w:rsid w:val="00A82D73"/>
    <w:rsid w:val="00A83F85"/>
    <w:rsid w:val="00A8525F"/>
    <w:rsid w:val="00A87904"/>
    <w:rsid w:val="00A91D5E"/>
    <w:rsid w:val="00A9256D"/>
    <w:rsid w:val="00A936CE"/>
    <w:rsid w:val="00A96C72"/>
    <w:rsid w:val="00A97A11"/>
    <w:rsid w:val="00AA2A98"/>
    <w:rsid w:val="00AA3FFB"/>
    <w:rsid w:val="00AA495E"/>
    <w:rsid w:val="00AA761E"/>
    <w:rsid w:val="00AA774D"/>
    <w:rsid w:val="00AB0B96"/>
    <w:rsid w:val="00AB1BB7"/>
    <w:rsid w:val="00AB20A3"/>
    <w:rsid w:val="00AB49D0"/>
    <w:rsid w:val="00AB62F6"/>
    <w:rsid w:val="00AB75E0"/>
    <w:rsid w:val="00AC4020"/>
    <w:rsid w:val="00AC6162"/>
    <w:rsid w:val="00AC6245"/>
    <w:rsid w:val="00AC72D0"/>
    <w:rsid w:val="00AC7582"/>
    <w:rsid w:val="00AD1D98"/>
    <w:rsid w:val="00AD5C22"/>
    <w:rsid w:val="00AD710C"/>
    <w:rsid w:val="00AE5AB1"/>
    <w:rsid w:val="00AE6227"/>
    <w:rsid w:val="00AF5AF0"/>
    <w:rsid w:val="00B0142D"/>
    <w:rsid w:val="00B02820"/>
    <w:rsid w:val="00B05675"/>
    <w:rsid w:val="00B060C0"/>
    <w:rsid w:val="00B11879"/>
    <w:rsid w:val="00B13B80"/>
    <w:rsid w:val="00B16443"/>
    <w:rsid w:val="00B16606"/>
    <w:rsid w:val="00B16AD3"/>
    <w:rsid w:val="00B17A43"/>
    <w:rsid w:val="00B22653"/>
    <w:rsid w:val="00B226A4"/>
    <w:rsid w:val="00B252C8"/>
    <w:rsid w:val="00B30CC0"/>
    <w:rsid w:val="00B3205D"/>
    <w:rsid w:val="00B33FCF"/>
    <w:rsid w:val="00B34AF8"/>
    <w:rsid w:val="00B35FAD"/>
    <w:rsid w:val="00B36AD1"/>
    <w:rsid w:val="00B4113D"/>
    <w:rsid w:val="00B439F0"/>
    <w:rsid w:val="00B44ED7"/>
    <w:rsid w:val="00B45333"/>
    <w:rsid w:val="00B461A0"/>
    <w:rsid w:val="00B51D31"/>
    <w:rsid w:val="00B5289D"/>
    <w:rsid w:val="00B57CA5"/>
    <w:rsid w:val="00B62154"/>
    <w:rsid w:val="00B631F2"/>
    <w:rsid w:val="00B63C3A"/>
    <w:rsid w:val="00B71B3A"/>
    <w:rsid w:val="00B7485C"/>
    <w:rsid w:val="00B76AD7"/>
    <w:rsid w:val="00B91C0C"/>
    <w:rsid w:val="00B91DD1"/>
    <w:rsid w:val="00B92B26"/>
    <w:rsid w:val="00B936EC"/>
    <w:rsid w:val="00B93CFC"/>
    <w:rsid w:val="00B952B2"/>
    <w:rsid w:val="00BA08BF"/>
    <w:rsid w:val="00BA1CE6"/>
    <w:rsid w:val="00BA2027"/>
    <w:rsid w:val="00BA5AE6"/>
    <w:rsid w:val="00BA6E6A"/>
    <w:rsid w:val="00BA6FB9"/>
    <w:rsid w:val="00BB0F44"/>
    <w:rsid w:val="00BB228E"/>
    <w:rsid w:val="00BB4462"/>
    <w:rsid w:val="00BC0A1B"/>
    <w:rsid w:val="00BC6C9E"/>
    <w:rsid w:val="00BC7050"/>
    <w:rsid w:val="00BC791C"/>
    <w:rsid w:val="00BD1DBF"/>
    <w:rsid w:val="00BD7104"/>
    <w:rsid w:val="00BE23C5"/>
    <w:rsid w:val="00BE6849"/>
    <w:rsid w:val="00BF09FE"/>
    <w:rsid w:val="00BF0D64"/>
    <w:rsid w:val="00BF2089"/>
    <w:rsid w:val="00BF5C10"/>
    <w:rsid w:val="00BF6F43"/>
    <w:rsid w:val="00C0104B"/>
    <w:rsid w:val="00C0345A"/>
    <w:rsid w:val="00C03FD4"/>
    <w:rsid w:val="00C04699"/>
    <w:rsid w:val="00C051D2"/>
    <w:rsid w:val="00C06250"/>
    <w:rsid w:val="00C07873"/>
    <w:rsid w:val="00C07B0A"/>
    <w:rsid w:val="00C07BB3"/>
    <w:rsid w:val="00C111B9"/>
    <w:rsid w:val="00C13B8E"/>
    <w:rsid w:val="00C14024"/>
    <w:rsid w:val="00C14819"/>
    <w:rsid w:val="00C15E55"/>
    <w:rsid w:val="00C16E18"/>
    <w:rsid w:val="00C17299"/>
    <w:rsid w:val="00C21975"/>
    <w:rsid w:val="00C21D6D"/>
    <w:rsid w:val="00C2334A"/>
    <w:rsid w:val="00C27E4C"/>
    <w:rsid w:val="00C337CE"/>
    <w:rsid w:val="00C346BE"/>
    <w:rsid w:val="00C34D88"/>
    <w:rsid w:val="00C35A4D"/>
    <w:rsid w:val="00C364ED"/>
    <w:rsid w:val="00C36887"/>
    <w:rsid w:val="00C37CA8"/>
    <w:rsid w:val="00C406A4"/>
    <w:rsid w:val="00C4335D"/>
    <w:rsid w:val="00C46999"/>
    <w:rsid w:val="00C5032F"/>
    <w:rsid w:val="00C5289D"/>
    <w:rsid w:val="00C53938"/>
    <w:rsid w:val="00C54A7A"/>
    <w:rsid w:val="00C54E80"/>
    <w:rsid w:val="00C61438"/>
    <w:rsid w:val="00C63C61"/>
    <w:rsid w:val="00C645CE"/>
    <w:rsid w:val="00C65876"/>
    <w:rsid w:val="00C66342"/>
    <w:rsid w:val="00C675CA"/>
    <w:rsid w:val="00C70B22"/>
    <w:rsid w:val="00C70BDE"/>
    <w:rsid w:val="00C74183"/>
    <w:rsid w:val="00C77013"/>
    <w:rsid w:val="00C77402"/>
    <w:rsid w:val="00C8241A"/>
    <w:rsid w:val="00C824BD"/>
    <w:rsid w:val="00C853C8"/>
    <w:rsid w:val="00C8769A"/>
    <w:rsid w:val="00C90130"/>
    <w:rsid w:val="00C90CF2"/>
    <w:rsid w:val="00C90E0B"/>
    <w:rsid w:val="00C90EF3"/>
    <w:rsid w:val="00C96545"/>
    <w:rsid w:val="00C97D01"/>
    <w:rsid w:val="00CA3C86"/>
    <w:rsid w:val="00CB23BF"/>
    <w:rsid w:val="00CB4C6C"/>
    <w:rsid w:val="00CC0DD1"/>
    <w:rsid w:val="00CC10AB"/>
    <w:rsid w:val="00CC2E02"/>
    <w:rsid w:val="00CC6B7A"/>
    <w:rsid w:val="00CD1518"/>
    <w:rsid w:val="00CE0C82"/>
    <w:rsid w:val="00CE5159"/>
    <w:rsid w:val="00CE7557"/>
    <w:rsid w:val="00CF23D2"/>
    <w:rsid w:val="00CF3729"/>
    <w:rsid w:val="00CF3766"/>
    <w:rsid w:val="00D00390"/>
    <w:rsid w:val="00D05E2C"/>
    <w:rsid w:val="00D12171"/>
    <w:rsid w:val="00D1465E"/>
    <w:rsid w:val="00D16906"/>
    <w:rsid w:val="00D17AC8"/>
    <w:rsid w:val="00D20BC0"/>
    <w:rsid w:val="00D21C63"/>
    <w:rsid w:val="00D2227D"/>
    <w:rsid w:val="00D24941"/>
    <w:rsid w:val="00D26321"/>
    <w:rsid w:val="00D27209"/>
    <w:rsid w:val="00D27E19"/>
    <w:rsid w:val="00D317F7"/>
    <w:rsid w:val="00D31C89"/>
    <w:rsid w:val="00D32010"/>
    <w:rsid w:val="00D40738"/>
    <w:rsid w:val="00D44B9C"/>
    <w:rsid w:val="00D4696A"/>
    <w:rsid w:val="00D52B43"/>
    <w:rsid w:val="00D5458C"/>
    <w:rsid w:val="00D55225"/>
    <w:rsid w:val="00D56104"/>
    <w:rsid w:val="00D5713E"/>
    <w:rsid w:val="00D5714C"/>
    <w:rsid w:val="00D609B3"/>
    <w:rsid w:val="00D611AC"/>
    <w:rsid w:val="00D63BAE"/>
    <w:rsid w:val="00D67644"/>
    <w:rsid w:val="00D706CB"/>
    <w:rsid w:val="00D73920"/>
    <w:rsid w:val="00D73D4E"/>
    <w:rsid w:val="00D75215"/>
    <w:rsid w:val="00D75E2E"/>
    <w:rsid w:val="00D7737E"/>
    <w:rsid w:val="00D84418"/>
    <w:rsid w:val="00D86369"/>
    <w:rsid w:val="00D87555"/>
    <w:rsid w:val="00D90B4A"/>
    <w:rsid w:val="00D91220"/>
    <w:rsid w:val="00D9332A"/>
    <w:rsid w:val="00D93E9A"/>
    <w:rsid w:val="00DA4E60"/>
    <w:rsid w:val="00DA5A26"/>
    <w:rsid w:val="00DA7B5A"/>
    <w:rsid w:val="00DB0023"/>
    <w:rsid w:val="00DB1E84"/>
    <w:rsid w:val="00DB2D58"/>
    <w:rsid w:val="00DB3A48"/>
    <w:rsid w:val="00DB3B87"/>
    <w:rsid w:val="00DC15EA"/>
    <w:rsid w:val="00DC1791"/>
    <w:rsid w:val="00DC4876"/>
    <w:rsid w:val="00DC6218"/>
    <w:rsid w:val="00DC6BF9"/>
    <w:rsid w:val="00DC7102"/>
    <w:rsid w:val="00DD1716"/>
    <w:rsid w:val="00DD269D"/>
    <w:rsid w:val="00DD3A90"/>
    <w:rsid w:val="00DD4C0F"/>
    <w:rsid w:val="00DD74E2"/>
    <w:rsid w:val="00DE026C"/>
    <w:rsid w:val="00DE0E6B"/>
    <w:rsid w:val="00DE0EFB"/>
    <w:rsid w:val="00DE3F5D"/>
    <w:rsid w:val="00DE48CD"/>
    <w:rsid w:val="00DE6EC5"/>
    <w:rsid w:val="00DF092C"/>
    <w:rsid w:val="00DF1A43"/>
    <w:rsid w:val="00DF3A12"/>
    <w:rsid w:val="00DF6586"/>
    <w:rsid w:val="00DF734F"/>
    <w:rsid w:val="00DF78C7"/>
    <w:rsid w:val="00E02492"/>
    <w:rsid w:val="00E0277F"/>
    <w:rsid w:val="00E05005"/>
    <w:rsid w:val="00E079F8"/>
    <w:rsid w:val="00E108A1"/>
    <w:rsid w:val="00E13544"/>
    <w:rsid w:val="00E160B0"/>
    <w:rsid w:val="00E16493"/>
    <w:rsid w:val="00E209BE"/>
    <w:rsid w:val="00E21599"/>
    <w:rsid w:val="00E21633"/>
    <w:rsid w:val="00E217D4"/>
    <w:rsid w:val="00E21AB3"/>
    <w:rsid w:val="00E225EC"/>
    <w:rsid w:val="00E31FCA"/>
    <w:rsid w:val="00E42D3F"/>
    <w:rsid w:val="00E43D44"/>
    <w:rsid w:val="00E44268"/>
    <w:rsid w:val="00E45350"/>
    <w:rsid w:val="00E456AA"/>
    <w:rsid w:val="00E57B16"/>
    <w:rsid w:val="00E618DE"/>
    <w:rsid w:val="00E65BB3"/>
    <w:rsid w:val="00E70CE7"/>
    <w:rsid w:val="00E7277F"/>
    <w:rsid w:val="00E76ACA"/>
    <w:rsid w:val="00E81937"/>
    <w:rsid w:val="00E81EB9"/>
    <w:rsid w:val="00E8269A"/>
    <w:rsid w:val="00E966EF"/>
    <w:rsid w:val="00E96C5C"/>
    <w:rsid w:val="00EA360F"/>
    <w:rsid w:val="00EA584B"/>
    <w:rsid w:val="00EA6CA9"/>
    <w:rsid w:val="00EA6ECC"/>
    <w:rsid w:val="00EB0C3D"/>
    <w:rsid w:val="00EB1FA2"/>
    <w:rsid w:val="00EC2C91"/>
    <w:rsid w:val="00EC360D"/>
    <w:rsid w:val="00EC43F5"/>
    <w:rsid w:val="00EC4E76"/>
    <w:rsid w:val="00EC77BD"/>
    <w:rsid w:val="00ED385D"/>
    <w:rsid w:val="00ED4D12"/>
    <w:rsid w:val="00ED51E7"/>
    <w:rsid w:val="00ED55AA"/>
    <w:rsid w:val="00EE002D"/>
    <w:rsid w:val="00EF4E79"/>
    <w:rsid w:val="00EF766E"/>
    <w:rsid w:val="00EF7D7A"/>
    <w:rsid w:val="00EF7DBD"/>
    <w:rsid w:val="00EF7E25"/>
    <w:rsid w:val="00F005D5"/>
    <w:rsid w:val="00F06218"/>
    <w:rsid w:val="00F06743"/>
    <w:rsid w:val="00F111B0"/>
    <w:rsid w:val="00F120BF"/>
    <w:rsid w:val="00F123F3"/>
    <w:rsid w:val="00F14883"/>
    <w:rsid w:val="00F16929"/>
    <w:rsid w:val="00F30939"/>
    <w:rsid w:val="00F35DCC"/>
    <w:rsid w:val="00F4089F"/>
    <w:rsid w:val="00F44129"/>
    <w:rsid w:val="00F441E2"/>
    <w:rsid w:val="00F446E6"/>
    <w:rsid w:val="00F47A3D"/>
    <w:rsid w:val="00F47F27"/>
    <w:rsid w:val="00F51A94"/>
    <w:rsid w:val="00F5270E"/>
    <w:rsid w:val="00F549CD"/>
    <w:rsid w:val="00F55AAE"/>
    <w:rsid w:val="00F614FD"/>
    <w:rsid w:val="00F61C75"/>
    <w:rsid w:val="00F62AAB"/>
    <w:rsid w:val="00F642FE"/>
    <w:rsid w:val="00F66412"/>
    <w:rsid w:val="00F66529"/>
    <w:rsid w:val="00F719B7"/>
    <w:rsid w:val="00F731BE"/>
    <w:rsid w:val="00F80E1B"/>
    <w:rsid w:val="00F8449D"/>
    <w:rsid w:val="00F84614"/>
    <w:rsid w:val="00F85D34"/>
    <w:rsid w:val="00F869B9"/>
    <w:rsid w:val="00F87086"/>
    <w:rsid w:val="00F87199"/>
    <w:rsid w:val="00F87F51"/>
    <w:rsid w:val="00F91BC2"/>
    <w:rsid w:val="00F92254"/>
    <w:rsid w:val="00F934BB"/>
    <w:rsid w:val="00F943F7"/>
    <w:rsid w:val="00F97186"/>
    <w:rsid w:val="00FA20D1"/>
    <w:rsid w:val="00FA31E9"/>
    <w:rsid w:val="00FA6447"/>
    <w:rsid w:val="00FA6D93"/>
    <w:rsid w:val="00FB1E92"/>
    <w:rsid w:val="00FB453B"/>
    <w:rsid w:val="00FC3002"/>
    <w:rsid w:val="00FC38D2"/>
    <w:rsid w:val="00FC4A36"/>
    <w:rsid w:val="00FC55E0"/>
    <w:rsid w:val="00FD1258"/>
    <w:rsid w:val="00FD59C5"/>
    <w:rsid w:val="00FD5ED7"/>
    <w:rsid w:val="00FD69D8"/>
    <w:rsid w:val="00FD7712"/>
    <w:rsid w:val="00FE0E90"/>
    <w:rsid w:val="00FE148D"/>
    <w:rsid w:val="00FE7570"/>
    <w:rsid w:val="00FF1EE7"/>
    <w:rsid w:val="00FF48F6"/>
    <w:rsid w:val="00FF6251"/>
    <w:rsid w:val="225DE68F"/>
    <w:rsid w:val="28F20D8C"/>
    <w:rsid w:val="37F84CC0"/>
    <w:rsid w:val="521B861A"/>
    <w:rsid w:val="62A6B7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EFC9A"/>
  <w15:chartTrackingRefBased/>
  <w15:docId w15:val="{97B3E5FF-2AE2-7D43-A633-2EF24C082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Open Sans" w:eastAsiaTheme="minorHAnsi" w:hAnsi="Open Sans" w:cs="Times New Roman (Body CS)"/>
        <w:color w:val="333F48"/>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rial Text"/>
    <w:rsid w:val="00791A30"/>
    <w:pPr>
      <w:spacing w:line="360" w:lineRule="auto"/>
    </w:pPr>
    <w:rPr>
      <w:rFonts w:ascii="Arial" w:hAnsi="Arial"/>
    </w:rPr>
  </w:style>
  <w:style w:type="paragraph" w:styleId="Heading1">
    <w:name w:val="heading 1"/>
    <w:basedOn w:val="Normal"/>
    <w:next w:val="Normal"/>
    <w:link w:val="Heading1Char"/>
    <w:autoRedefine/>
    <w:uiPriority w:val="1"/>
    <w:qFormat/>
    <w:rsid w:val="00884EA8"/>
    <w:pPr>
      <w:keepNext/>
      <w:keepLines/>
      <w:spacing w:before="360"/>
      <w:outlineLvl w:val="0"/>
    </w:pPr>
    <w:rPr>
      <w:rFonts w:eastAsia="Calibri" w:cstheme="majorBidi"/>
      <w:color w:val="auto"/>
      <w:sz w:val="32"/>
      <w:szCs w:val="32"/>
    </w:rPr>
  </w:style>
  <w:style w:type="paragraph" w:styleId="Heading2">
    <w:name w:val="heading 2"/>
    <w:basedOn w:val="Normal"/>
    <w:next w:val="Normal"/>
    <w:link w:val="Heading2Char"/>
    <w:uiPriority w:val="1"/>
    <w:unhideWhenUsed/>
    <w:qFormat/>
    <w:rsid w:val="007D00EF"/>
    <w:pPr>
      <w:keepNext/>
      <w:keepLines/>
      <w:spacing w:before="40"/>
      <w:outlineLvl w:val="1"/>
    </w:pPr>
    <w:rPr>
      <w:rFonts w:eastAsiaTheme="majorEastAsia" w:cs="Times New Roman (Headings CS)"/>
      <w:caps/>
      <w:color w:val="000000" w:themeColor="text1"/>
      <w:sz w:val="26"/>
      <w:szCs w:val="26"/>
    </w:rPr>
  </w:style>
  <w:style w:type="paragraph" w:styleId="Heading3">
    <w:name w:val="heading 3"/>
    <w:basedOn w:val="Normal"/>
    <w:next w:val="Normal"/>
    <w:link w:val="Heading3Char"/>
    <w:uiPriority w:val="1"/>
    <w:unhideWhenUsed/>
    <w:qFormat/>
    <w:rsid w:val="00A06AE8"/>
    <w:pPr>
      <w:keepNext/>
      <w:keepLines/>
      <w:spacing w:before="120"/>
      <w:outlineLvl w:val="2"/>
    </w:pPr>
    <w:rPr>
      <w:rFonts w:eastAsiaTheme="majorEastAsia" w:cs="Times New Roman (Headings CS)"/>
      <w:caps/>
      <w:color w:val="000000" w:themeColor="text1"/>
    </w:rPr>
  </w:style>
  <w:style w:type="paragraph" w:styleId="Heading4">
    <w:name w:val="heading 4"/>
    <w:basedOn w:val="Normal"/>
    <w:next w:val="Normal"/>
    <w:link w:val="Heading4Char"/>
    <w:uiPriority w:val="1"/>
    <w:unhideWhenUsed/>
    <w:qFormat/>
    <w:rsid w:val="00AD1D98"/>
    <w:pPr>
      <w:keepNext/>
      <w:keepLines/>
      <w:spacing w:before="120"/>
      <w:outlineLvl w:val="3"/>
    </w:pPr>
    <w:rPr>
      <w:rFonts w:eastAsiaTheme="majorEastAsia" w:cs="Times New Roman (Headings CS)"/>
      <w:iCs/>
      <w:color w:val="BF5700"/>
      <w:spacing w:val="20"/>
    </w:rPr>
  </w:style>
  <w:style w:type="paragraph" w:styleId="Heading5">
    <w:name w:val="heading 5"/>
    <w:basedOn w:val="Normal"/>
    <w:next w:val="Normal"/>
    <w:link w:val="Heading5Char"/>
    <w:uiPriority w:val="9"/>
    <w:unhideWhenUsed/>
    <w:qFormat/>
    <w:rsid w:val="00791A30"/>
    <w:pPr>
      <w:keepNext/>
      <w:keepLines/>
      <w:spacing w:before="40"/>
      <w:outlineLvl w:val="4"/>
    </w:pPr>
    <w:rPr>
      <w:rFonts w:eastAsiaTheme="majorEastAsia" w:cs="Times New Roman (Headings CS)"/>
      <w:caps/>
      <w:color w:val="989EA3"/>
    </w:rPr>
  </w:style>
  <w:style w:type="paragraph" w:styleId="Heading6">
    <w:name w:val="heading 6"/>
    <w:basedOn w:val="Normal"/>
    <w:next w:val="Normal"/>
    <w:link w:val="Heading6Char"/>
    <w:uiPriority w:val="9"/>
    <w:unhideWhenUsed/>
    <w:qFormat/>
    <w:rsid w:val="00AD1D98"/>
    <w:pPr>
      <w:keepNext/>
      <w:keepLines/>
      <w:spacing w:before="40"/>
      <w:outlineLvl w:val="5"/>
    </w:pPr>
    <w:rPr>
      <w:rFonts w:eastAsiaTheme="majorEastAsia" w:cstheme="majorBidi"/>
      <w:color w:val="989EA3"/>
    </w:rPr>
  </w:style>
  <w:style w:type="paragraph" w:styleId="Heading7">
    <w:name w:val="heading 7"/>
    <w:basedOn w:val="Normal"/>
    <w:next w:val="Normal"/>
    <w:link w:val="Heading7Char"/>
    <w:uiPriority w:val="9"/>
    <w:unhideWhenUsed/>
    <w:rsid w:val="004708E5"/>
    <w:pPr>
      <w:keepNext/>
      <w:keepLines/>
      <w:spacing w:before="40"/>
      <w:outlineLvl w:val="6"/>
    </w:pPr>
    <w:rPr>
      <w:rFonts w:eastAsiaTheme="majorEastAsia" w:cstheme="majorBidi"/>
      <w:i/>
      <w:iCs/>
    </w:rPr>
  </w:style>
  <w:style w:type="paragraph" w:styleId="Heading8">
    <w:name w:val="heading 8"/>
    <w:basedOn w:val="Normal"/>
    <w:next w:val="Normal"/>
    <w:link w:val="Heading8Char"/>
    <w:uiPriority w:val="9"/>
    <w:unhideWhenUsed/>
    <w:rsid w:val="004708E5"/>
    <w:pPr>
      <w:keepNext/>
      <w:keepLines/>
      <w:spacing w:before="40"/>
      <w:outlineLvl w:val="7"/>
    </w:pPr>
    <w:rPr>
      <w:rFonts w:eastAsiaTheme="majorEastAsia" w:cstheme="majorBid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884EA8"/>
    <w:rPr>
      <w:rFonts w:ascii="Arial" w:eastAsia="Calibri" w:hAnsi="Arial" w:cstheme="majorBidi"/>
      <w:color w:val="auto"/>
      <w:sz w:val="32"/>
      <w:szCs w:val="32"/>
    </w:rPr>
  </w:style>
  <w:style w:type="character" w:customStyle="1" w:styleId="Heading2Char">
    <w:name w:val="Heading 2 Char"/>
    <w:basedOn w:val="DefaultParagraphFont"/>
    <w:link w:val="Heading2"/>
    <w:uiPriority w:val="1"/>
    <w:rsid w:val="007D00EF"/>
    <w:rPr>
      <w:rFonts w:ascii="Arial" w:eastAsiaTheme="majorEastAsia" w:hAnsi="Arial" w:cs="Times New Roman (Headings CS)"/>
      <w:caps/>
      <w:color w:val="000000" w:themeColor="text1"/>
      <w:sz w:val="26"/>
      <w:szCs w:val="26"/>
    </w:rPr>
  </w:style>
  <w:style w:type="character" w:customStyle="1" w:styleId="Heading3Char">
    <w:name w:val="Heading 3 Char"/>
    <w:basedOn w:val="DefaultParagraphFont"/>
    <w:link w:val="Heading3"/>
    <w:uiPriority w:val="1"/>
    <w:rsid w:val="00A06AE8"/>
    <w:rPr>
      <w:rFonts w:ascii="Arial" w:eastAsiaTheme="majorEastAsia" w:hAnsi="Arial" w:cs="Times New Roman (Headings CS)"/>
      <w:caps/>
      <w:color w:val="000000" w:themeColor="text1"/>
    </w:rPr>
  </w:style>
  <w:style w:type="character" w:customStyle="1" w:styleId="Heading4Char">
    <w:name w:val="Heading 4 Char"/>
    <w:basedOn w:val="DefaultParagraphFont"/>
    <w:link w:val="Heading4"/>
    <w:uiPriority w:val="9"/>
    <w:rsid w:val="00AD1D98"/>
    <w:rPr>
      <w:rFonts w:eastAsiaTheme="majorEastAsia" w:cs="Times New Roman (Headings CS)"/>
      <w:iCs/>
      <w:color w:val="BF5700"/>
      <w:spacing w:val="20"/>
    </w:rPr>
  </w:style>
  <w:style w:type="character" w:styleId="IntenseEmphasis">
    <w:name w:val="Intense Emphasis"/>
    <w:basedOn w:val="DefaultParagraphFont"/>
    <w:uiPriority w:val="21"/>
    <w:qFormat/>
    <w:rsid w:val="004708E5"/>
    <w:rPr>
      <w:i/>
      <w:iCs/>
      <w:color w:val="BF5700"/>
    </w:rPr>
  </w:style>
  <w:style w:type="paragraph" w:styleId="IntenseQuote">
    <w:name w:val="Intense Quote"/>
    <w:basedOn w:val="Normal"/>
    <w:next w:val="Normal"/>
    <w:link w:val="IntenseQuoteChar"/>
    <w:uiPriority w:val="30"/>
    <w:qFormat/>
    <w:rsid w:val="00AD1D98"/>
    <w:pPr>
      <w:pBdr>
        <w:top w:val="single" w:sz="4" w:space="10" w:color="BF5700"/>
        <w:bottom w:val="single" w:sz="4" w:space="10" w:color="BF5700"/>
      </w:pBdr>
      <w:spacing w:before="360" w:after="360"/>
      <w:ind w:left="864" w:right="864"/>
      <w:jc w:val="center"/>
    </w:pPr>
    <w:rPr>
      <w:iCs/>
      <w:color w:val="BF5700"/>
    </w:rPr>
  </w:style>
  <w:style w:type="character" w:customStyle="1" w:styleId="IntenseQuoteChar">
    <w:name w:val="Intense Quote Char"/>
    <w:basedOn w:val="DefaultParagraphFont"/>
    <w:link w:val="IntenseQuote"/>
    <w:uiPriority w:val="30"/>
    <w:rsid w:val="00AD1D98"/>
    <w:rPr>
      <w:iCs/>
      <w:color w:val="BF5700"/>
    </w:rPr>
  </w:style>
  <w:style w:type="character" w:styleId="IntenseReference">
    <w:name w:val="Intense Reference"/>
    <w:basedOn w:val="DefaultParagraphFont"/>
    <w:uiPriority w:val="32"/>
    <w:qFormat/>
    <w:rsid w:val="004708E5"/>
    <w:rPr>
      <w:b/>
      <w:bCs/>
      <w:smallCaps/>
      <w:color w:val="BF5700"/>
      <w:spacing w:val="5"/>
    </w:rPr>
  </w:style>
  <w:style w:type="character" w:styleId="BookTitle">
    <w:name w:val="Book Title"/>
    <w:basedOn w:val="DefaultParagraphFont"/>
    <w:uiPriority w:val="33"/>
    <w:rsid w:val="00AD1D98"/>
    <w:rPr>
      <w:b w:val="0"/>
      <w:bCs/>
      <w:i/>
      <w:iCs/>
      <w:spacing w:val="5"/>
    </w:rPr>
  </w:style>
  <w:style w:type="paragraph" w:styleId="Title">
    <w:name w:val="Title"/>
    <w:basedOn w:val="Normal"/>
    <w:next w:val="Normal"/>
    <w:link w:val="TitleChar"/>
    <w:uiPriority w:val="10"/>
    <w:qFormat/>
    <w:rsid w:val="002D28DB"/>
    <w:pPr>
      <w:contextualSpacing/>
    </w:pPr>
    <w:rPr>
      <w:rFonts w:eastAsiaTheme="majorEastAsia" w:cstheme="majorBidi"/>
      <w:color w:val="BF5700"/>
      <w:spacing w:val="-10"/>
      <w:kern w:val="28"/>
      <w:sz w:val="56"/>
      <w:szCs w:val="56"/>
    </w:rPr>
  </w:style>
  <w:style w:type="character" w:customStyle="1" w:styleId="TitleChar">
    <w:name w:val="Title Char"/>
    <w:basedOn w:val="DefaultParagraphFont"/>
    <w:link w:val="Title"/>
    <w:uiPriority w:val="10"/>
    <w:rsid w:val="002D28DB"/>
    <w:rPr>
      <w:rFonts w:ascii="Arial" w:eastAsiaTheme="majorEastAsia" w:hAnsi="Arial" w:cstheme="majorBidi"/>
      <w:color w:val="BF5700"/>
      <w:spacing w:val="-10"/>
      <w:kern w:val="28"/>
      <w:sz w:val="56"/>
      <w:szCs w:val="56"/>
    </w:rPr>
  </w:style>
  <w:style w:type="paragraph" w:styleId="NoSpacing">
    <w:name w:val="No Spacing"/>
    <w:aliases w:val="NoSpace OpenSans"/>
    <w:uiPriority w:val="1"/>
    <w:rsid w:val="00EE002D"/>
  </w:style>
  <w:style w:type="character" w:customStyle="1" w:styleId="Heading5Char">
    <w:name w:val="Heading 5 Char"/>
    <w:basedOn w:val="DefaultParagraphFont"/>
    <w:link w:val="Heading5"/>
    <w:uiPriority w:val="9"/>
    <w:rsid w:val="00791A30"/>
    <w:rPr>
      <w:rFonts w:ascii="Arial" w:eastAsiaTheme="majorEastAsia" w:hAnsi="Arial" w:cs="Times New Roman (Headings CS)"/>
      <w:caps/>
      <w:color w:val="989EA3"/>
    </w:rPr>
  </w:style>
  <w:style w:type="character" w:customStyle="1" w:styleId="Heading6Char">
    <w:name w:val="Heading 6 Char"/>
    <w:basedOn w:val="DefaultParagraphFont"/>
    <w:link w:val="Heading6"/>
    <w:uiPriority w:val="9"/>
    <w:rsid w:val="00AD1D98"/>
    <w:rPr>
      <w:rFonts w:eastAsiaTheme="majorEastAsia" w:cstheme="majorBidi"/>
      <w:color w:val="989EA3"/>
    </w:rPr>
  </w:style>
  <w:style w:type="character" w:customStyle="1" w:styleId="Heading7Char">
    <w:name w:val="Heading 7 Char"/>
    <w:basedOn w:val="DefaultParagraphFont"/>
    <w:link w:val="Heading7"/>
    <w:uiPriority w:val="9"/>
    <w:rsid w:val="004708E5"/>
    <w:rPr>
      <w:rFonts w:eastAsiaTheme="majorEastAsia" w:cstheme="majorBidi"/>
      <w:i/>
      <w:iCs/>
    </w:rPr>
  </w:style>
  <w:style w:type="character" w:customStyle="1" w:styleId="Heading8Char">
    <w:name w:val="Heading 8 Char"/>
    <w:basedOn w:val="DefaultParagraphFont"/>
    <w:link w:val="Heading8"/>
    <w:uiPriority w:val="9"/>
    <w:rsid w:val="004708E5"/>
    <w:rPr>
      <w:rFonts w:eastAsiaTheme="majorEastAsia" w:cstheme="majorBidi"/>
      <w:sz w:val="21"/>
      <w:szCs w:val="21"/>
    </w:rPr>
  </w:style>
  <w:style w:type="paragraph" w:styleId="Subtitle">
    <w:name w:val="Subtitle"/>
    <w:basedOn w:val="Normal"/>
    <w:next w:val="Normal"/>
    <w:link w:val="SubtitleChar"/>
    <w:uiPriority w:val="11"/>
    <w:qFormat/>
    <w:rsid w:val="00AD1D98"/>
    <w:pPr>
      <w:numPr>
        <w:ilvl w:val="1"/>
      </w:numPr>
      <w:spacing w:after="16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AD1D98"/>
    <w:rPr>
      <w:rFonts w:eastAsiaTheme="minorEastAsia" w:cstheme="minorBidi"/>
      <w:color w:val="5A5A5A" w:themeColor="text1" w:themeTint="A5"/>
      <w:spacing w:val="15"/>
      <w:sz w:val="22"/>
      <w:szCs w:val="22"/>
    </w:rPr>
  </w:style>
  <w:style w:type="character" w:styleId="SubtleEmphasis">
    <w:name w:val="Subtle Emphasis"/>
    <w:basedOn w:val="DefaultParagraphFont"/>
    <w:uiPriority w:val="19"/>
    <w:qFormat/>
    <w:rsid w:val="00CF3766"/>
    <w:rPr>
      <w:i/>
      <w:iCs/>
      <w:color w:val="333F48"/>
    </w:rPr>
  </w:style>
  <w:style w:type="character" w:styleId="Emphasis">
    <w:name w:val="Emphasis"/>
    <w:basedOn w:val="DefaultParagraphFont"/>
    <w:uiPriority w:val="20"/>
    <w:rsid w:val="00AD1D98"/>
    <w:rPr>
      <w:i/>
      <w:iCs/>
    </w:rPr>
  </w:style>
  <w:style w:type="character" w:styleId="Strong">
    <w:name w:val="Strong"/>
    <w:basedOn w:val="DefaultParagraphFont"/>
    <w:uiPriority w:val="22"/>
    <w:qFormat/>
    <w:rsid w:val="00AD1D98"/>
    <w:rPr>
      <w:b/>
      <w:bCs/>
    </w:rPr>
  </w:style>
  <w:style w:type="paragraph" w:styleId="Quote">
    <w:name w:val="Quote"/>
    <w:basedOn w:val="Normal"/>
    <w:next w:val="Normal"/>
    <w:link w:val="QuoteChar"/>
    <w:uiPriority w:val="29"/>
    <w:rsid w:val="00AD1D9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D1D98"/>
    <w:rPr>
      <w:i/>
      <w:iCs/>
      <w:color w:val="404040" w:themeColor="text1" w:themeTint="BF"/>
    </w:rPr>
  </w:style>
  <w:style w:type="character" w:styleId="SubtleReference">
    <w:name w:val="Subtle Reference"/>
    <w:basedOn w:val="DefaultParagraphFont"/>
    <w:uiPriority w:val="31"/>
    <w:qFormat/>
    <w:rsid w:val="00AD1D98"/>
    <w:rPr>
      <w:caps w:val="0"/>
      <w:smallCaps/>
      <w:strike w:val="0"/>
      <w:dstrike w:val="0"/>
      <w:vanish w:val="0"/>
      <w:color w:val="5A5A5A" w:themeColor="text1" w:themeTint="A5"/>
      <w:vertAlign w:val="baseline"/>
    </w:rPr>
  </w:style>
  <w:style w:type="paragraph" w:styleId="ListParagraph">
    <w:name w:val="List Paragraph"/>
    <w:basedOn w:val="Normal"/>
    <w:uiPriority w:val="34"/>
    <w:qFormat/>
    <w:rsid w:val="006C6A83"/>
    <w:pPr>
      <w:tabs>
        <w:tab w:val="left" w:pos="360"/>
      </w:tabs>
      <w:spacing w:after="120" w:line="320" w:lineRule="exact"/>
      <w:ind w:left="252"/>
      <w:contextualSpacing/>
    </w:pPr>
  </w:style>
  <w:style w:type="paragraph" w:customStyle="1" w:styleId="GeorgiaText">
    <w:name w:val="Georgia Text"/>
    <w:basedOn w:val="Normal"/>
    <w:qFormat/>
    <w:rsid w:val="00791A30"/>
    <w:rPr>
      <w:rFonts w:ascii="Georgia" w:hAnsi="Georgia" w:cs="Charis SIL"/>
    </w:rPr>
  </w:style>
  <w:style w:type="paragraph" w:customStyle="1" w:styleId="NoSpaceCharis">
    <w:name w:val="NoSpaceCharis"/>
    <w:basedOn w:val="GeorgiaText"/>
    <w:rsid w:val="00EE002D"/>
  </w:style>
  <w:style w:type="paragraph" w:styleId="Header">
    <w:name w:val="header"/>
    <w:basedOn w:val="Normal"/>
    <w:link w:val="HeaderChar"/>
    <w:uiPriority w:val="99"/>
    <w:unhideWhenUsed/>
    <w:rsid w:val="006B6EDE"/>
    <w:pPr>
      <w:tabs>
        <w:tab w:val="center" w:pos="4680"/>
        <w:tab w:val="right" w:pos="9360"/>
      </w:tabs>
    </w:pPr>
  </w:style>
  <w:style w:type="character" w:customStyle="1" w:styleId="HeaderChar">
    <w:name w:val="Header Char"/>
    <w:basedOn w:val="DefaultParagraphFont"/>
    <w:link w:val="Header"/>
    <w:uiPriority w:val="99"/>
    <w:rsid w:val="006B6EDE"/>
  </w:style>
  <w:style w:type="paragraph" w:styleId="Footer">
    <w:name w:val="footer"/>
    <w:basedOn w:val="Normal"/>
    <w:link w:val="FooterChar"/>
    <w:uiPriority w:val="99"/>
    <w:unhideWhenUsed/>
    <w:rsid w:val="006B6EDE"/>
    <w:pPr>
      <w:tabs>
        <w:tab w:val="center" w:pos="4680"/>
        <w:tab w:val="right" w:pos="9360"/>
      </w:tabs>
    </w:pPr>
  </w:style>
  <w:style w:type="character" w:customStyle="1" w:styleId="FooterChar">
    <w:name w:val="Footer Char"/>
    <w:basedOn w:val="DefaultParagraphFont"/>
    <w:link w:val="Footer"/>
    <w:uiPriority w:val="99"/>
    <w:rsid w:val="006B6EDE"/>
  </w:style>
  <w:style w:type="paragraph" w:customStyle="1" w:styleId="BasicParagraph">
    <w:name w:val="[Basic Paragraph]"/>
    <w:basedOn w:val="Normal"/>
    <w:uiPriority w:val="99"/>
    <w:rsid w:val="002D28DB"/>
    <w:pPr>
      <w:autoSpaceDE w:val="0"/>
      <w:autoSpaceDN w:val="0"/>
      <w:adjustRightInd w:val="0"/>
      <w:spacing w:line="288" w:lineRule="auto"/>
      <w:textAlignment w:val="center"/>
    </w:pPr>
    <w:rPr>
      <w:rFonts w:cs="MinionPro-Regular"/>
    </w:rPr>
  </w:style>
  <w:style w:type="table" w:styleId="TableGrid">
    <w:name w:val="Table Grid"/>
    <w:basedOn w:val="TableNormal"/>
    <w:rsid w:val="00385D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160B0"/>
    <w:rPr>
      <w:color w:val="0432FF"/>
      <w:u w:val="single"/>
    </w:rPr>
  </w:style>
  <w:style w:type="paragraph" w:customStyle="1" w:styleId="TableParagraph">
    <w:name w:val="Table Paragraph"/>
    <w:basedOn w:val="Normal"/>
    <w:uiPriority w:val="1"/>
    <w:qFormat/>
    <w:rsid w:val="002D28DB"/>
    <w:pPr>
      <w:widowControl w:val="0"/>
    </w:pPr>
    <w:rPr>
      <w:rFonts w:cstheme="minorBidi"/>
      <w:szCs w:val="22"/>
    </w:rPr>
  </w:style>
  <w:style w:type="paragraph" w:styleId="BodyText">
    <w:name w:val="Body Text"/>
    <w:basedOn w:val="Normal"/>
    <w:link w:val="BodyTextChar"/>
    <w:autoRedefine/>
    <w:uiPriority w:val="1"/>
    <w:qFormat/>
    <w:rsid w:val="00951039"/>
    <w:pPr>
      <w:widowControl w:val="0"/>
    </w:pPr>
    <w:rPr>
      <w:rFonts w:eastAsia="Calibri" w:cstheme="minorBidi"/>
      <w:szCs w:val="22"/>
    </w:rPr>
  </w:style>
  <w:style w:type="character" w:customStyle="1" w:styleId="BodyTextChar">
    <w:name w:val="Body Text Char"/>
    <w:basedOn w:val="DefaultParagraphFont"/>
    <w:link w:val="BodyText"/>
    <w:uiPriority w:val="1"/>
    <w:rsid w:val="00951039"/>
    <w:rPr>
      <w:rFonts w:ascii="Arial" w:eastAsia="Calibri" w:hAnsi="Arial" w:cstheme="minorBidi"/>
      <w:szCs w:val="22"/>
    </w:rPr>
  </w:style>
  <w:style w:type="table" w:styleId="TableGridLight">
    <w:name w:val="Grid Table Light"/>
    <w:basedOn w:val="TableNormal"/>
    <w:uiPriority w:val="40"/>
    <w:rsid w:val="00385D5A"/>
    <w:pPr>
      <w:widowControl w:val="0"/>
    </w:pPr>
    <w:rPr>
      <w:rFonts w:asciiTheme="minorHAnsi" w:hAnsiTheme="minorHAnsi" w:cstheme="minorBidi"/>
      <w:color w:val="auto"/>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llowedHyperlink">
    <w:name w:val="FollowedHyperlink"/>
    <w:basedOn w:val="DefaultParagraphFont"/>
    <w:uiPriority w:val="99"/>
    <w:semiHidden/>
    <w:unhideWhenUsed/>
    <w:rsid w:val="00EA6ECC"/>
    <w:rPr>
      <w:color w:val="954F72" w:themeColor="followedHyperlink"/>
      <w:u w:val="single"/>
    </w:rPr>
  </w:style>
  <w:style w:type="character" w:customStyle="1" w:styleId="UnresolvedMention1">
    <w:name w:val="Unresolved Mention1"/>
    <w:basedOn w:val="DefaultParagraphFont"/>
    <w:uiPriority w:val="99"/>
    <w:semiHidden/>
    <w:unhideWhenUsed/>
    <w:rsid w:val="00644789"/>
    <w:rPr>
      <w:color w:val="605E5C"/>
      <w:shd w:val="clear" w:color="auto" w:fill="E1DFDD"/>
    </w:rPr>
  </w:style>
  <w:style w:type="paragraph" w:styleId="Revision">
    <w:name w:val="Revision"/>
    <w:hidden/>
    <w:uiPriority w:val="99"/>
    <w:semiHidden/>
    <w:rsid w:val="008265E8"/>
    <w:rPr>
      <w:rFonts w:ascii="Arial" w:hAnsi="Arial"/>
    </w:rPr>
  </w:style>
  <w:style w:type="paragraph" w:styleId="BalloonText">
    <w:name w:val="Balloon Text"/>
    <w:basedOn w:val="Normal"/>
    <w:link w:val="BalloonTextChar"/>
    <w:uiPriority w:val="99"/>
    <w:semiHidden/>
    <w:unhideWhenUsed/>
    <w:rsid w:val="008265E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65E8"/>
    <w:rPr>
      <w:rFonts w:ascii="Segoe UI" w:hAnsi="Segoe UI" w:cs="Segoe UI"/>
      <w:sz w:val="18"/>
      <w:szCs w:val="18"/>
    </w:rPr>
  </w:style>
  <w:style w:type="character" w:styleId="UnresolvedMention">
    <w:name w:val="Unresolved Mention"/>
    <w:basedOn w:val="DefaultParagraphFont"/>
    <w:uiPriority w:val="99"/>
    <w:semiHidden/>
    <w:unhideWhenUsed/>
    <w:rsid w:val="00F14883"/>
    <w:rPr>
      <w:color w:val="605E5C"/>
      <w:shd w:val="clear" w:color="auto" w:fill="E1DFDD"/>
    </w:rPr>
  </w:style>
  <w:style w:type="character" w:customStyle="1" w:styleId="apple-converted-space">
    <w:name w:val="apple-converted-space"/>
    <w:basedOn w:val="DefaultParagraphFont"/>
    <w:rsid w:val="00072C5A"/>
  </w:style>
  <w:style w:type="character" w:customStyle="1" w:styleId="normaltextrun">
    <w:name w:val="normaltextrun"/>
    <w:basedOn w:val="DefaultParagraphFont"/>
    <w:rsid w:val="00072C5A"/>
  </w:style>
  <w:style w:type="paragraph" w:styleId="NormalWeb">
    <w:name w:val="Normal (Web)"/>
    <w:basedOn w:val="Normal"/>
    <w:uiPriority w:val="99"/>
    <w:unhideWhenUsed/>
    <w:rsid w:val="00B439F0"/>
    <w:pPr>
      <w:spacing w:before="100" w:beforeAutospacing="1" w:after="100" w:afterAutospacing="1" w:line="240" w:lineRule="auto"/>
    </w:pPr>
    <w:rPr>
      <w:rFonts w:ascii="Times New Roman" w:eastAsia="Times New Roman" w:hAnsi="Times New Roman" w:cs="Times New Roman"/>
      <w:color w:val="auto"/>
      <w:sz w:val="24"/>
    </w:rPr>
  </w:style>
  <w:style w:type="character" w:customStyle="1" w:styleId="xhotkey-layer">
    <w:name w:val="xhotkey-layer"/>
    <w:basedOn w:val="DefaultParagraphFont"/>
    <w:rsid w:val="0083161D"/>
  </w:style>
  <w:style w:type="paragraph" w:customStyle="1" w:styleId="paragraph">
    <w:name w:val="paragraph"/>
    <w:basedOn w:val="Normal"/>
    <w:rsid w:val="00A83F85"/>
    <w:pPr>
      <w:spacing w:before="100" w:beforeAutospacing="1" w:after="100" w:afterAutospacing="1" w:line="240" w:lineRule="auto"/>
    </w:pPr>
    <w:rPr>
      <w:rFonts w:ascii="Times New Roman" w:eastAsia="Times New Roman" w:hAnsi="Times New Roman" w:cs="Times New Roman"/>
      <w:color w:val="auto"/>
      <w:sz w:val="24"/>
    </w:rPr>
  </w:style>
  <w:style w:type="character" w:customStyle="1" w:styleId="eop">
    <w:name w:val="eop"/>
    <w:basedOn w:val="DefaultParagraphFont"/>
    <w:rsid w:val="00A83F85"/>
  </w:style>
  <w:style w:type="character" w:styleId="CommentReference">
    <w:name w:val="annotation reference"/>
    <w:basedOn w:val="DefaultParagraphFont"/>
    <w:uiPriority w:val="99"/>
    <w:semiHidden/>
    <w:unhideWhenUsed/>
    <w:rsid w:val="008866CA"/>
    <w:rPr>
      <w:sz w:val="16"/>
      <w:szCs w:val="16"/>
    </w:rPr>
  </w:style>
  <w:style w:type="paragraph" w:styleId="CommentText">
    <w:name w:val="annotation text"/>
    <w:basedOn w:val="Normal"/>
    <w:link w:val="CommentTextChar"/>
    <w:uiPriority w:val="99"/>
    <w:semiHidden/>
    <w:unhideWhenUsed/>
    <w:rsid w:val="008866CA"/>
    <w:pPr>
      <w:spacing w:line="240" w:lineRule="auto"/>
    </w:pPr>
    <w:rPr>
      <w:szCs w:val="20"/>
    </w:rPr>
  </w:style>
  <w:style w:type="character" w:customStyle="1" w:styleId="CommentTextChar">
    <w:name w:val="Comment Text Char"/>
    <w:basedOn w:val="DefaultParagraphFont"/>
    <w:link w:val="CommentText"/>
    <w:uiPriority w:val="99"/>
    <w:semiHidden/>
    <w:rsid w:val="008866CA"/>
    <w:rPr>
      <w:rFonts w:ascii="Arial" w:hAnsi="Arial"/>
      <w:szCs w:val="20"/>
    </w:rPr>
  </w:style>
  <w:style w:type="paragraph" w:styleId="CommentSubject">
    <w:name w:val="annotation subject"/>
    <w:basedOn w:val="CommentText"/>
    <w:next w:val="CommentText"/>
    <w:link w:val="CommentSubjectChar"/>
    <w:uiPriority w:val="99"/>
    <w:semiHidden/>
    <w:unhideWhenUsed/>
    <w:rsid w:val="008866CA"/>
    <w:rPr>
      <w:b/>
      <w:bCs/>
    </w:rPr>
  </w:style>
  <w:style w:type="character" w:customStyle="1" w:styleId="CommentSubjectChar">
    <w:name w:val="Comment Subject Char"/>
    <w:basedOn w:val="CommentTextChar"/>
    <w:link w:val="CommentSubject"/>
    <w:uiPriority w:val="99"/>
    <w:semiHidden/>
    <w:rsid w:val="008866CA"/>
    <w:rPr>
      <w:rFonts w:ascii="Arial" w:hAnsi="Arial"/>
      <w:b/>
      <w:bCs/>
      <w:szCs w:val="20"/>
    </w:rPr>
  </w:style>
  <w:style w:type="paragraph" w:customStyle="1" w:styleId="accessibility-color-contrast-08945443612658857">
    <w:name w:val="accessibility-color-contrast-0.8945443612658857"/>
    <w:basedOn w:val="Normal"/>
    <w:rsid w:val="00CA3C86"/>
    <w:pPr>
      <w:spacing w:before="100" w:beforeAutospacing="1" w:after="100" w:afterAutospacing="1" w:line="240" w:lineRule="auto"/>
    </w:pPr>
    <w:rPr>
      <w:rFonts w:ascii="Times New Roman" w:eastAsia="Times New Roman" w:hAnsi="Times New Roman" w:cs="Times New Roman"/>
      <w:color w:val="auto"/>
      <w:sz w:val="24"/>
    </w:rPr>
  </w:style>
  <w:style w:type="character" w:customStyle="1" w:styleId="accessibility-color-contrast-06907149045017118">
    <w:name w:val="accessibility-color-contrast-0.6907149045017118"/>
    <w:basedOn w:val="DefaultParagraphFont"/>
    <w:rsid w:val="00CA3C86"/>
  </w:style>
  <w:style w:type="paragraph" w:customStyle="1" w:styleId="accessibility-color-contrast-029955986399793444">
    <w:name w:val="accessibility-color-contrast-0.29955986399793444"/>
    <w:basedOn w:val="Normal"/>
    <w:rsid w:val="00CA3C86"/>
    <w:pPr>
      <w:spacing w:before="100" w:beforeAutospacing="1" w:after="100" w:afterAutospacing="1" w:line="240" w:lineRule="auto"/>
    </w:pPr>
    <w:rPr>
      <w:rFonts w:ascii="Times New Roman" w:eastAsia="Times New Roman" w:hAnsi="Times New Roman" w:cs="Times New Roman"/>
      <w:color w:val="auto"/>
      <w:sz w:val="24"/>
    </w:rPr>
  </w:style>
  <w:style w:type="paragraph" w:customStyle="1" w:styleId="accessibility-color-contrast-08468216124564261">
    <w:name w:val="accessibility-color-contrast-0.8468216124564261"/>
    <w:basedOn w:val="Normal"/>
    <w:rsid w:val="007065E5"/>
    <w:pPr>
      <w:spacing w:before="100" w:beforeAutospacing="1" w:after="100" w:afterAutospacing="1" w:line="240" w:lineRule="auto"/>
    </w:pPr>
    <w:rPr>
      <w:rFonts w:ascii="Times New Roman" w:eastAsia="Times New Roman" w:hAnsi="Times New Roman" w:cs="Times New Roman"/>
      <w:color w:val="auto"/>
      <w:sz w:val="24"/>
    </w:rPr>
  </w:style>
  <w:style w:type="character" w:customStyle="1" w:styleId="accessibility-color-contrast-01681789578727957">
    <w:name w:val="accessibility-color-contrast-0.1681789578727957"/>
    <w:basedOn w:val="DefaultParagraphFont"/>
    <w:rsid w:val="007065E5"/>
  </w:style>
  <w:style w:type="paragraph" w:customStyle="1" w:styleId="accessibility-color-contrast-047952682200178254">
    <w:name w:val="accessibility-color-contrast-0.47952682200178254"/>
    <w:basedOn w:val="Normal"/>
    <w:rsid w:val="00B05675"/>
    <w:pPr>
      <w:spacing w:before="100" w:beforeAutospacing="1" w:after="100" w:afterAutospacing="1" w:line="240" w:lineRule="auto"/>
    </w:pPr>
    <w:rPr>
      <w:rFonts w:ascii="Times New Roman" w:eastAsia="Times New Roman" w:hAnsi="Times New Roman" w:cs="Times New Roman"/>
      <w:color w:val="auto"/>
      <w:sz w:val="24"/>
    </w:rPr>
  </w:style>
  <w:style w:type="character" w:customStyle="1" w:styleId="accessibility-color-contrast-09447967559419232">
    <w:name w:val="accessibility-color-contrast-0.9447967559419232"/>
    <w:basedOn w:val="DefaultParagraphFont"/>
    <w:rsid w:val="00B05675"/>
  </w:style>
  <w:style w:type="paragraph" w:customStyle="1" w:styleId="accessibility-color-contrast-06393845905051461">
    <w:name w:val="accessibility-color-contrast-0.6393845905051461"/>
    <w:basedOn w:val="Normal"/>
    <w:rsid w:val="009C7A8A"/>
    <w:pPr>
      <w:spacing w:before="100" w:beforeAutospacing="1" w:after="100" w:afterAutospacing="1" w:line="240" w:lineRule="auto"/>
    </w:pPr>
    <w:rPr>
      <w:rFonts w:ascii="Times New Roman" w:eastAsia="Times New Roman" w:hAnsi="Times New Roman" w:cs="Times New Roman"/>
      <w:color w:val="auto"/>
      <w:sz w:val="24"/>
    </w:rPr>
  </w:style>
  <w:style w:type="paragraph" w:customStyle="1" w:styleId="accessibility-color-contrast-016132053885250208">
    <w:name w:val="accessibility-color-contrast-0.16132053885250208"/>
    <w:basedOn w:val="Normal"/>
    <w:rsid w:val="009C7A8A"/>
    <w:pPr>
      <w:spacing w:before="100" w:beforeAutospacing="1" w:after="100" w:afterAutospacing="1" w:line="240" w:lineRule="auto"/>
    </w:pPr>
    <w:rPr>
      <w:rFonts w:ascii="Times New Roman" w:eastAsia="Times New Roman" w:hAnsi="Times New Roman" w:cs="Times New Roman"/>
      <w:color w:val="auto"/>
      <w:sz w:val="24"/>
    </w:rPr>
  </w:style>
  <w:style w:type="paragraph" w:customStyle="1" w:styleId="accessibility-color-contrast-08945208336401889">
    <w:name w:val="accessibility-color-contrast-0.8945208336401889"/>
    <w:basedOn w:val="Normal"/>
    <w:rsid w:val="008309D2"/>
    <w:pPr>
      <w:spacing w:before="100" w:beforeAutospacing="1" w:after="100" w:afterAutospacing="1" w:line="240" w:lineRule="auto"/>
    </w:pPr>
    <w:rPr>
      <w:rFonts w:ascii="Times New Roman" w:eastAsia="Times New Roman" w:hAnsi="Times New Roman" w:cs="Times New Roman"/>
      <w:color w:val="auto"/>
      <w:sz w:val="24"/>
    </w:rPr>
  </w:style>
  <w:style w:type="character" w:customStyle="1" w:styleId="accessibility-color-contrast-09084410559193195">
    <w:name w:val="accessibility-color-contrast-0.9084410559193195"/>
    <w:basedOn w:val="DefaultParagraphFont"/>
    <w:rsid w:val="008309D2"/>
  </w:style>
  <w:style w:type="paragraph" w:customStyle="1" w:styleId="accessibility-color-contrast-06732913149523536">
    <w:name w:val="accessibility-color-contrast-0.6732913149523536"/>
    <w:basedOn w:val="Normal"/>
    <w:rsid w:val="008309D2"/>
    <w:pPr>
      <w:spacing w:before="100" w:beforeAutospacing="1" w:after="100" w:afterAutospacing="1" w:line="240" w:lineRule="auto"/>
    </w:pPr>
    <w:rPr>
      <w:rFonts w:ascii="Times New Roman" w:eastAsia="Times New Roman" w:hAnsi="Times New Roman" w:cs="Times New Roman"/>
      <w:color w:val="auto"/>
      <w:sz w:val="24"/>
    </w:rPr>
  </w:style>
  <w:style w:type="character" w:customStyle="1" w:styleId="accessibility-color-contrast-023990239293847004">
    <w:name w:val="accessibility-color-contrast-0.23990239293847004"/>
    <w:basedOn w:val="DefaultParagraphFont"/>
    <w:rsid w:val="008309D2"/>
  </w:style>
  <w:style w:type="character" w:customStyle="1" w:styleId="accessibility-color-contrast-08384840032181817">
    <w:name w:val="accessibility-color-contrast-0.8384840032181817"/>
    <w:basedOn w:val="DefaultParagraphFont"/>
    <w:rsid w:val="008309D2"/>
  </w:style>
  <w:style w:type="paragraph" w:customStyle="1" w:styleId="accessibility-color-contrast-07204003048066747">
    <w:name w:val="accessibility-color-contrast-0.7204003048066747"/>
    <w:basedOn w:val="Normal"/>
    <w:rsid w:val="008309D2"/>
    <w:pPr>
      <w:spacing w:before="100" w:beforeAutospacing="1" w:after="100" w:afterAutospacing="1" w:line="240" w:lineRule="auto"/>
    </w:pPr>
    <w:rPr>
      <w:rFonts w:ascii="Times New Roman" w:eastAsia="Times New Roman" w:hAnsi="Times New Roman" w:cs="Times New Roman"/>
      <w:color w:val="auto"/>
      <w:sz w:val="24"/>
    </w:rPr>
  </w:style>
  <w:style w:type="character" w:customStyle="1" w:styleId="accessibility-color-contrast-03402922426713668">
    <w:name w:val="accessibility-color-contrast-0.3402922426713668"/>
    <w:basedOn w:val="DefaultParagraphFont"/>
    <w:rsid w:val="008309D2"/>
  </w:style>
  <w:style w:type="paragraph" w:customStyle="1" w:styleId="accessibility-color-contrast-03890059056558919">
    <w:name w:val="accessibility-color-contrast-0.3890059056558919"/>
    <w:basedOn w:val="Normal"/>
    <w:rsid w:val="008309D2"/>
    <w:pPr>
      <w:spacing w:before="100" w:beforeAutospacing="1" w:after="100" w:afterAutospacing="1" w:line="240" w:lineRule="auto"/>
    </w:pPr>
    <w:rPr>
      <w:rFonts w:ascii="Times New Roman" w:eastAsia="Times New Roman" w:hAnsi="Times New Roman" w:cs="Times New Roman"/>
      <w:color w:val="auto"/>
      <w:sz w:val="24"/>
    </w:rPr>
  </w:style>
  <w:style w:type="character" w:customStyle="1" w:styleId="accessibility-color-contrast-09198300748801196">
    <w:name w:val="accessibility-color-contrast-0.9198300748801196"/>
    <w:basedOn w:val="DefaultParagraphFont"/>
    <w:rsid w:val="008309D2"/>
  </w:style>
  <w:style w:type="paragraph" w:customStyle="1" w:styleId="accessibility-color-contrast-09137523266676413">
    <w:name w:val="accessibility-color-contrast-0.9137523266676413"/>
    <w:basedOn w:val="Normal"/>
    <w:rsid w:val="008309D2"/>
    <w:pPr>
      <w:spacing w:before="100" w:beforeAutospacing="1" w:after="100" w:afterAutospacing="1" w:line="240" w:lineRule="auto"/>
    </w:pPr>
    <w:rPr>
      <w:rFonts w:ascii="Times New Roman" w:eastAsia="Times New Roman" w:hAnsi="Times New Roman" w:cs="Times New Roman"/>
      <w:color w:val="auto"/>
      <w:sz w:val="24"/>
    </w:rPr>
  </w:style>
  <w:style w:type="character" w:customStyle="1" w:styleId="accessibility-color-contrast-0066297969133579">
    <w:name w:val="accessibility-color-contrast-0.066297969133579"/>
    <w:basedOn w:val="DefaultParagraphFont"/>
    <w:rsid w:val="008309D2"/>
  </w:style>
  <w:style w:type="paragraph" w:customStyle="1" w:styleId="accessibility-color-contrast-07726959126959416">
    <w:name w:val="accessibility-color-contrast-0.7726959126959416"/>
    <w:basedOn w:val="Normal"/>
    <w:rsid w:val="008309D2"/>
    <w:pPr>
      <w:spacing w:before="100" w:beforeAutospacing="1" w:after="100" w:afterAutospacing="1" w:line="240" w:lineRule="auto"/>
    </w:pPr>
    <w:rPr>
      <w:rFonts w:ascii="Times New Roman" w:eastAsia="Times New Roman" w:hAnsi="Times New Roman" w:cs="Times New Roman"/>
      <w:color w:val="auto"/>
      <w:sz w:val="24"/>
    </w:rPr>
  </w:style>
  <w:style w:type="character" w:customStyle="1" w:styleId="accessibility-color-contrast-038983411728493733">
    <w:name w:val="accessibility-color-contrast-0.38983411728493733"/>
    <w:basedOn w:val="DefaultParagraphFont"/>
    <w:rsid w:val="008309D2"/>
  </w:style>
  <w:style w:type="paragraph" w:customStyle="1" w:styleId="accessibility-color-contrast-09268244778967649">
    <w:name w:val="accessibility-color-contrast-0.9268244778967649"/>
    <w:basedOn w:val="Normal"/>
    <w:rsid w:val="008309D2"/>
    <w:pPr>
      <w:spacing w:before="100" w:beforeAutospacing="1" w:after="100" w:afterAutospacing="1" w:line="240" w:lineRule="auto"/>
    </w:pPr>
    <w:rPr>
      <w:rFonts w:ascii="Times New Roman" w:eastAsia="Times New Roman" w:hAnsi="Times New Roman" w:cs="Times New Roman"/>
      <w:color w:val="auto"/>
      <w:sz w:val="24"/>
    </w:rPr>
  </w:style>
  <w:style w:type="character" w:customStyle="1" w:styleId="accessibility-color-contrast-007893221406279682">
    <w:name w:val="accessibility-color-contrast-0.07893221406279682"/>
    <w:basedOn w:val="DefaultParagraphFont"/>
    <w:rsid w:val="008309D2"/>
  </w:style>
  <w:style w:type="paragraph" w:customStyle="1" w:styleId="accessibility-color-contrast-09632087906120457">
    <w:name w:val="accessibility-color-contrast-0.9632087906120457"/>
    <w:basedOn w:val="Normal"/>
    <w:rsid w:val="008309D2"/>
    <w:pPr>
      <w:spacing w:before="100" w:beforeAutospacing="1" w:after="100" w:afterAutospacing="1" w:line="240" w:lineRule="auto"/>
    </w:pPr>
    <w:rPr>
      <w:rFonts w:ascii="Times New Roman" w:eastAsia="Times New Roman" w:hAnsi="Times New Roman" w:cs="Times New Roman"/>
      <w:color w:val="auto"/>
      <w:sz w:val="24"/>
    </w:rPr>
  </w:style>
  <w:style w:type="character" w:customStyle="1" w:styleId="accessibility-color-contrast-030374827712242647">
    <w:name w:val="accessibility-color-contrast-0.30374827712242647"/>
    <w:basedOn w:val="DefaultParagraphFont"/>
    <w:rsid w:val="008309D2"/>
  </w:style>
  <w:style w:type="paragraph" w:customStyle="1" w:styleId="accessibility-color-contrast-08038355157236581">
    <w:name w:val="accessibility-color-contrast-0.8038355157236581"/>
    <w:basedOn w:val="Normal"/>
    <w:rsid w:val="00363AB5"/>
    <w:pPr>
      <w:spacing w:before="100" w:beforeAutospacing="1" w:after="100" w:afterAutospacing="1" w:line="240" w:lineRule="auto"/>
    </w:pPr>
    <w:rPr>
      <w:rFonts w:ascii="Times New Roman" w:eastAsia="Times New Roman" w:hAnsi="Times New Roman" w:cs="Times New Roman"/>
      <w:color w:val="auto"/>
      <w:sz w:val="24"/>
    </w:rPr>
  </w:style>
  <w:style w:type="character" w:customStyle="1" w:styleId="accessibility-color-contrast-03225388292350486">
    <w:name w:val="accessibility-color-contrast-0.3225388292350486"/>
    <w:basedOn w:val="DefaultParagraphFont"/>
    <w:rsid w:val="00363A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8805354">
      <w:bodyDiv w:val="1"/>
      <w:marLeft w:val="0"/>
      <w:marRight w:val="0"/>
      <w:marTop w:val="0"/>
      <w:marBottom w:val="0"/>
      <w:divBdr>
        <w:top w:val="none" w:sz="0" w:space="0" w:color="auto"/>
        <w:left w:val="none" w:sz="0" w:space="0" w:color="auto"/>
        <w:bottom w:val="none" w:sz="0" w:space="0" w:color="auto"/>
        <w:right w:val="none" w:sz="0" w:space="0" w:color="auto"/>
      </w:divBdr>
    </w:div>
    <w:div w:id="380516946">
      <w:bodyDiv w:val="1"/>
      <w:marLeft w:val="0"/>
      <w:marRight w:val="0"/>
      <w:marTop w:val="0"/>
      <w:marBottom w:val="0"/>
      <w:divBdr>
        <w:top w:val="none" w:sz="0" w:space="0" w:color="auto"/>
        <w:left w:val="none" w:sz="0" w:space="0" w:color="auto"/>
        <w:bottom w:val="none" w:sz="0" w:space="0" w:color="auto"/>
        <w:right w:val="none" w:sz="0" w:space="0" w:color="auto"/>
      </w:divBdr>
    </w:div>
    <w:div w:id="454375021">
      <w:bodyDiv w:val="1"/>
      <w:marLeft w:val="0"/>
      <w:marRight w:val="0"/>
      <w:marTop w:val="0"/>
      <w:marBottom w:val="0"/>
      <w:divBdr>
        <w:top w:val="none" w:sz="0" w:space="0" w:color="auto"/>
        <w:left w:val="none" w:sz="0" w:space="0" w:color="auto"/>
        <w:bottom w:val="none" w:sz="0" w:space="0" w:color="auto"/>
        <w:right w:val="none" w:sz="0" w:space="0" w:color="auto"/>
      </w:divBdr>
    </w:div>
    <w:div w:id="605383479">
      <w:bodyDiv w:val="1"/>
      <w:marLeft w:val="0"/>
      <w:marRight w:val="0"/>
      <w:marTop w:val="0"/>
      <w:marBottom w:val="0"/>
      <w:divBdr>
        <w:top w:val="none" w:sz="0" w:space="0" w:color="auto"/>
        <w:left w:val="none" w:sz="0" w:space="0" w:color="auto"/>
        <w:bottom w:val="none" w:sz="0" w:space="0" w:color="auto"/>
        <w:right w:val="none" w:sz="0" w:space="0" w:color="auto"/>
      </w:divBdr>
    </w:div>
    <w:div w:id="654797019">
      <w:bodyDiv w:val="1"/>
      <w:marLeft w:val="0"/>
      <w:marRight w:val="0"/>
      <w:marTop w:val="0"/>
      <w:marBottom w:val="0"/>
      <w:divBdr>
        <w:top w:val="none" w:sz="0" w:space="0" w:color="auto"/>
        <w:left w:val="none" w:sz="0" w:space="0" w:color="auto"/>
        <w:bottom w:val="none" w:sz="0" w:space="0" w:color="auto"/>
        <w:right w:val="none" w:sz="0" w:space="0" w:color="auto"/>
      </w:divBdr>
    </w:div>
    <w:div w:id="919825953">
      <w:bodyDiv w:val="1"/>
      <w:marLeft w:val="0"/>
      <w:marRight w:val="0"/>
      <w:marTop w:val="0"/>
      <w:marBottom w:val="0"/>
      <w:divBdr>
        <w:top w:val="none" w:sz="0" w:space="0" w:color="auto"/>
        <w:left w:val="none" w:sz="0" w:space="0" w:color="auto"/>
        <w:bottom w:val="none" w:sz="0" w:space="0" w:color="auto"/>
        <w:right w:val="none" w:sz="0" w:space="0" w:color="auto"/>
      </w:divBdr>
    </w:div>
    <w:div w:id="1003967573">
      <w:bodyDiv w:val="1"/>
      <w:marLeft w:val="0"/>
      <w:marRight w:val="0"/>
      <w:marTop w:val="0"/>
      <w:marBottom w:val="0"/>
      <w:divBdr>
        <w:top w:val="none" w:sz="0" w:space="0" w:color="auto"/>
        <w:left w:val="none" w:sz="0" w:space="0" w:color="auto"/>
        <w:bottom w:val="none" w:sz="0" w:space="0" w:color="auto"/>
        <w:right w:val="none" w:sz="0" w:space="0" w:color="auto"/>
      </w:divBdr>
    </w:div>
    <w:div w:id="1084910273">
      <w:bodyDiv w:val="1"/>
      <w:marLeft w:val="0"/>
      <w:marRight w:val="0"/>
      <w:marTop w:val="0"/>
      <w:marBottom w:val="0"/>
      <w:divBdr>
        <w:top w:val="none" w:sz="0" w:space="0" w:color="auto"/>
        <w:left w:val="none" w:sz="0" w:space="0" w:color="auto"/>
        <w:bottom w:val="none" w:sz="0" w:space="0" w:color="auto"/>
        <w:right w:val="none" w:sz="0" w:space="0" w:color="auto"/>
      </w:divBdr>
    </w:div>
    <w:div w:id="1344164703">
      <w:bodyDiv w:val="1"/>
      <w:marLeft w:val="0"/>
      <w:marRight w:val="0"/>
      <w:marTop w:val="0"/>
      <w:marBottom w:val="0"/>
      <w:divBdr>
        <w:top w:val="none" w:sz="0" w:space="0" w:color="auto"/>
        <w:left w:val="none" w:sz="0" w:space="0" w:color="auto"/>
        <w:bottom w:val="none" w:sz="0" w:space="0" w:color="auto"/>
        <w:right w:val="none" w:sz="0" w:space="0" w:color="auto"/>
      </w:divBdr>
    </w:div>
    <w:div w:id="1461729354">
      <w:bodyDiv w:val="1"/>
      <w:marLeft w:val="0"/>
      <w:marRight w:val="0"/>
      <w:marTop w:val="0"/>
      <w:marBottom w:val="0"/>
      <w:divBdr>
        <w:top w:val="none" w:sz="0" w:space="0" w:color="auto"/>
        <w:left w:val="none" w:sz="0" w:space="0" w:color="auto"/>
        <w:bottom w:val="none" w:sz="0" w:space="0" w:color="auto"/>
        <w:right w:val="none" w:sz="0" w:space="0" w:color="auto"/>
      </w:divBdr>
      <w:divsChild>
        <w:div w:id="1780950014">
          <w:marLeft w:val="0"/>
          <w:marRight w:val="0"/>
          <w:marTop w:val="0"/>
          <w:marBottom w:val="0"/>
          <w:divBdr>
            <w:top w:val="none" w:sz="0" w:space="0" w:color="auto"/>
            <w:left w:val="none" w:sz="0" w:space="0" w:color="auto"/>
            <w:bottom w:val="none" w:sz="0" w:space="0" w:color="auto"/>
            <w:right w:val="none" w:sz="0" w:space="0" w:color="auto"/>
          </w:divBdr>
          <w:divsChild>
            <w:div w:id="1739788502">
              <w:marLeft w:val="0"/>
              <w:marRight w:val="0"/>
              <w:marTop w:val="0"/>
              <w:marBottom w:val="0"/>
              <w:divBdr>
                <w:top w:val="none" w:sz="0" w:space="0" w:color="auto"/>
                <w:left w:val="none" w:sz="0" w:space="0" w:color="auto"/>
                <w:bottom w:val="none" w:sz="0" w:space="0" w:color="auto"/>
                <w:right w:val="none" w:sz="0" w:space="0" w:color="auto"/>
              </w:divBdr>
              <w:divsChild>
                <w:div w:id="197952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4487857">
      <w:bodyDiv w:val="1"/>
      <w:marLeft w:val="0"/>
      <w:marRight w:val="0"/>
      <w:marTop w:val="0"/>
      <w:marBottom w:val="0"/>
      <w:divBdr>
        <w:top w:val="none" w:sz="0" w:space="0" w:color="auto"/>
        <w:left w:val="none" w:sz="0" w:space="0" w:color="auto"/>
        <w:bottom w:val="none" w:sz="0" w:space="0" w:color="auto"/>
        <w:right w:val="none" w:sz="0" w:space="0" w:color="auto"/>
      </w:divBdr>
    </w:div>
    <w:div w:id="1784571008">
      <w:bodyDiv w:val="1"/>
      <w:marLeft w:val="0"/>
      <w:marRight w:val="0"/>
      <w:marTop w:val="0"/>
      <w:marBottom w:val="0"/>
      <w:divBdr>
        <w:top w:val="none" w:sz="0" w:space="0" w:color="auto"/>
        <w:left w:val="none" w:sz="0" w:space="0" w:color="auto"/>
        <w:bottom w:val="none" w:sz="0" w:space="0" w:color="auto"/>
        <w:right w:val="none" w:sz="0" w:space="0" w:color="auto"/>
      </w:divBdr>
    </w:div>
    <w:div w:id="185160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CE997C-46A0-4AE1-B907-8F9A0302DE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1</Pages>
  <Words>87</Words>
  <Characters>535</Characters>
  <Application>Microsoft Office Word</Application>
  <DocSecurity>0</DocSecurity>
  <Lines>8</Lines>
  <Paragraphs>4</Paragraphs>
  <ScaleCrop>false</ScaleCrop>
  <Company/>
  <LinksUpToDate>false</LinksUpToDate>
  <CharactersWithSpaces>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Dana B</dc:creator>
  <cp:keywords/>
  <dc:description/>
  <cp:lastModifiedBy>Raquelle Brant</cp:lastModifiedBy>
  <cp:revision>89</cp:revision>
  <cp:lastPrinted>2025-12-03T22:43:00Z</cp:lastPrinted>
  <dcterms:created xsi:type="dcterms:W3CDTF">2025-12-05T23:03:00Z</dcterms:created>
  <dcterms:modified xsi:type="dcterms:W3CDTF">2026-03-12T15:36:00Z</dcterms:modified>
</cp:coreProperties>
</file>